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580A6" w14:textId="77777777" w:rsidR="00FC614C" w:rsidRDefault="007B213B">
      <w:pPr>
        <w:pStyle w:val="Heading1"/>
      </w:pPr>
      <w:r>
        <w:rPr>
          <w:noProof/>
        </w:rPr>
        <w:drawing>
          <wp:anchor distT="0" distB="0" distL="0" distR="0" simplePos="0" relativeHeight="251658240" behindDoc="1" locked="0" layoutInCell="1" hidden="0" allowOverlap="1" wp14:anchorId="5F980BD5" wp14:editId="670AD021">
            <wp:simplePos x="0" y="0"/>
            <wp:positionH relativeFrom="column">
              <wp:posOffset>-914399</wp:posOffset>
            </wp:positionH>
            <wp:positionV relativeFrom="paragraph">
              <wp:posOffset>-914399</wp:posOffset>
            </wp:positionV>
            <wp:extent cx="10195560" cy="10195560"/>
            <wp:effectExtent l="0" t="0" r="0" b="0"/>
            <wp:wrapNone/>
            <wp:docPr id="22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10195560" cy="10195560"/>
                    </a:xfrm>
                    <a:prstGeom prst="rect">
                      <a:avLst/>
                    </a:prstGeom>
                    <a:ln/>
                  </pic:spPr>
                </pic:pic>
              </a:graphicData>
            </a:graphic>
          </wp:anchor>
        </w:drawing>
      </w:r>
      <w:r>
        <w:rPr>
          <w:noProof/>
        </w:rPr>
        <mc:AlternateContent>
          <mc:Choice Requires="wpg">
            <w:drawing>
              <wp:anchor distT="0" distB="0" distL="114300" distR="114300" simplePos="0" relativeHeight="251659264" behindDoc="0" locked="0" layoutInCell="1" hidden="0" allowOverlap="1" wp14:anchorId="24DF7574" wp14:editId="2BA9B976">
                <wp:simplePos x="0" y="0"/>
                <wp:positionH relativeFrom="column">
                  <wp:posOffset>-825499</wp:posOffset>
                </wp:positionH>
                <wp:positionV relativeFrom="paragraph">
                  <wp:posOffset>-761999</wp:posOffset>
                </wp:positionV>
                <wp:extent cx="7585710" cy="9643745"/>
                <wp:effectExtent l="0" t="0" r="0" b="0"/>
                <wp:wrapNone/>
                <wp:docPr id="218" name="Group 218"/>
                <wp:cNvGraphicFramePr/>
                <a:graphic xmlns:a="http://schemas.openxmlformats.org/drawingml/2006/main">
                  <a:graphicData uri="http://schemas.microsoft.com/office/word/2010/wordprocessingGroup">
                    <wpg:wgp>
                      <wpg:cNvGrpSpPr/>
                      <wpg:grpSpPr>
                        <a:xfrm>
                          <a:off x="0" y="0"/>
                          <a:ext cx="7585710" cy="9643745"/>
                          <a:chOff x="1553145" y="0"/>
                          <a:chExt cx="7585710" cy="7560000"/>
                        </a:xfrm>
                      </wpg:grpSpPr>
                      <wpg:grpSp>
                        <wpg:cNvPr id="1" name="Group 1"/>
                        <wpg:cNvGrpSpPr/>
                        <wpg:grpSpPr>
                          <a:xfrm>
                            <a:off x="1553145" y="0"/>
                            <a:ext cx="7585710" cy="7560000"/>
                            <a:chOff x="-25400" y="0"/>
                            <a:chExt cx="7585710" cy="9643745"/>
                          </a:xfrm>
                        </wpg:grpSpPr>
                        <wps:wsp>
                          <wps:cNvPr id="2" name="Rectangle 2"/>
                          <wps:cNvSpPr/>
                          <wps:spPr>
                            <a:xfrm>
                              <a:off x="-25400" y="0"/>
                              <a:ext cx="7585700" cy="9643725"/>
                            </a:xfrm>
                            <a:prstGeom prst="rect">
                              <a:avLst/>
                            </a:prstGeom>
                            <a:noFill/>
                            <a:ln>
                              <a:noFill/>
                            </a:ln>
                          </wps:spPr>
                          <wps:txbx>
                            <w:txbxContent>
                              <w:p w14:paraId="39A793C4" w14:textId="77777777" w:rsidR="00FC614C" w:rsidRDefault="00FC614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descr="A hand holding a cellphone&#10;&#10;Description automatically generated"/>
                            <pic:cNvPicPr preferRelativeResize="0"/>
                          </pic:nvPicPr>
                          <pic:blipFill rotWithShape="1">
                            <a:blip r:embed="rId9">
                              <a:alphaModFix/>
                            </a:blip>
                            <a:srcRect t="5929" b="5930"/>
                            <a:stretch/>
                          </pic:blipFill>
                          <pic:spPr>
                            <a:xfrm>
                              <a:off x="1333500" y="7378700"/>
                              <a:ext cx="1718310" cy="1515745"/>
                            </a:xfrm>
                            <a:prstGeom prst="hexagon">
                              <a:avLst>
                                <a:gd name="adj" fmla="val 25000"/>
                                <a:gd name="vf" fmla="val 115470"/>
                              </a:avLst>
                            </a:prstGeom>
                            <a:solidFill>
                              <a:schemeClr val="lt1"/>
                            </a:solidFill>
                            <a:ln w="9525" cap="flat" cmpd="sng">
                              <a:solidFill>
                                <a:srgbClr val="7F7F7F"/>
                              </a:solidFill>
                              <a:prstDash val="solid"/>
                              <a:round/>
                              <a:headEnd type="none" w="sm" len="sm"/>
                              <a:tailEnd type="none" w="sm" len="sm"/>
                            </a:ln>
                            <a:effectLst>
                              <a:outerShdw blurRad="63500" sx="102000" sy="102000" algn="ctr" rotWithShape="0">
                                <a:srgbClr val="000000">
                                  <a:alpha val="40000"/>
                                </a:srgbClr>
                              </a:outerShdw>
                            </a:effectLst>
                          </pic:spPr>
                        </pic:pic>
                        <pic:pic xmlns:pic="http://schemas.openxmlformats.org/drawingml/2006/picture">
                          <pic:nvPicPr>
                            <pic:cNvPr id="5" name="Shape 5" descr="A picture containing indoor, table, floor, wooden&#10;&#10;Description automatically generated"/>
                            <pic:cNvPicPr preferRelativeResize="0"/>
                          </pic:nvPicPr>
                          <pic:blipFill rotWithShape="1">
                            <a:blip r:embed="rId10">
                              <a:alphaModFix/>
                            </a:blip>
                            <a:srcRect l="12176" r="12177"/>
                            <a:stretch/>
                          </pic:blipFill>
                          <pic:spPr>
                            <a:xfrm>
                              <a:off x="1333500" y="5854700"/>
                              <a:ext cx="1718310" cy="1515745"/>
                            </a:xfrm>
                            <a:prstGeom prst="hexagon">
                              <a:avLst>
                                <a:gd name="adj" fmla="val 25000"/>
                                <a:gd name="vf" fmla="val 115470"/>
                              </a:avLst>
                            </a:prstGeom>
                            <a:solidFill>
                              <a:schemeClr val="lt1"/>
                            </a:solidFill>
                            <a:ln w="9525" cap="flat" cmpd="sng">
                              <a:solidFill>
                                <a:srgbClr val="7F7F7F"/>
                              </a:solidFill>
                              <a:prstDash val="solid"/>
                              <a:round/>
                              <a:headEnd type="none" w="sm" len="sm"/>
                              <a:tailEnd type="none" w="sm" len="sm"/>
                            </a:ln>
                            <a:effectLst>
                              <a:outerShdw blurRad="63500" sx="102000" sy="102000" algn="ctr" rotWithShape="0">
                                <a:srgbClr val="000000">
                                  <a:alpha val="40000"/>
                                </a:srgbClr>
                              </a:outerShdw>
                            </a:effectLst>
                          </pic:spPr>
                        </pic:pic>
                        <pic:pic xmlns:pic="http://schemas.openxmlformats.org/drawingml/2006/picture">
                          <pic:nvPicPr>
                            <pic:cNvPr id="6" name="Shape 6" descr="A picture containing person, floor, skating, ground&#10;&#10;Description automatically generated"/>
                            <pic:cNvPicPr preferRelativeResize="0"/>
                          </pic:nvPicPr>
                          <pic:blipFill rotWithShape="1">
                            <a:blip r:embed="rId11">
                              <a:alphaModFix/>
                            </a:blip>
                            <a:srcRect l="12205" r="12205"/>
                            <a:stretch/>
                          </pic:blipFill>
                          <pic:spPr>
                            <a:xfrm>
                              <a:off x="-25400" y="6616700"/>
                              <a:ext cx="1718310" cy="1515745"/>
                            </a:xfrm>
                            <a:prstGeom prst="hexagon">
                              <a:avLst>
                                <a:gd name="adj" fmla="val 25000"/>
                                <a:gd name="vf" fmla="val 115470"/>
                              </a:avLst>
                            </a:prstGeom>
                            <a:solidFill>
                              <a:schemeClr val="lt1"/>
                            </a:solidFill>
                            <a:ln w="9525" cap="flat" cmpd="sng">
                              <a:solidFill>
                                <a:srgbClr val="7F7F7F"/>
                              </a:solidFill>
                              <a:prstDash val="solid"/>
                              <a:round/>
                              <a:headEnd type="none" w="sm" len="sm"/>
                              <a:tailEnd type="none" w="sm" len="sm"/>
                            </a:ln>
                            <a:effectLst>
                              <a:outerShdw blurRad="63500" sx="102000" sy="102000" algn="ctr" rotWithShape="0">
                                <a:srgbClr val="000000">
                                  <a:alpha val="40000"/>
                                </a:srgbClr>
                              </a:outerShdw>
                            </a:effectLst>
                          </pic:spPr>
                        </pic:pic>
                        <pic:pic xmlns:pic="http://schemas.openxmlformats.org/drawingml/2006/picture">
                          <pic:nvPicPr>
                            <pic:cNvPr id="7" name="Shape 7" descr="A group of people walking down a street&#10;&#10;Description automatically generated"/>
                            <pic:cNvPicPr preferRelativeResize="0"/>
                          </pic:nvPicPr>
                          <pic:blipFill rotWithShape="1">
                            <a:blip r:embed="rId12">
                              <a:alphaModFix/>
                            </a:blip>
                            <a:srcRect l="12048" r="12048"/>
                            <a:stretch/>
                          </pic:blipFill>
                          <pic:spPr>
                            <a:xfrm>
                              <a:off x="-25400" y="8128000"/>
                              <a:ext cx="1718310" cy="1515745"/>
                            </a:xfrm>
                            <a:prstGeom prst="hexagon">
                              <a:avLst>
                                <a:gd name="adj" fmla="val 25000"/>
                                <a:gd name="vf" fmla="val 115470"/>
                              </a:avLst>
                            </a:prstGeom>
                            <a:solidFill>
                              <a:schemeClr val="lt1"/>
                            </a:solidFill>
                            <a:ln w="9525" cap="flat" cmpd="sng">
                              <a:solidFill>
                                <a:srgbClr val="7F7F7F"/>
                              </a:solidFill>
                              <a:prstDash val="solid"/>
                              <a:round/>
                              <a:headEnd type="none" w="sm" len="sm"/>
                              <a:tailEnd type="none" w="sm" len="sm"/>
                            </a:ln>
                            <a:effectLst>
                              <a:outerShdw blurRad="63500" sx="102000" sy="102000" algn="ctr" rotWithShape="0">
                                <a:srgbClr val="000000">
                                  <a:alpha val="40000"/>
                                </a:srgbClr>
                              </a:outerShdw>
                            </a:effectLst>
                          </pic:spPr>
                        </pic:pic>
                        <pic:pic xmlns:pic="http://schemas.openxmlformats.org/drawingml/2006/picture">
                          <pic:nvPicPr>
                            <pic:cNvPr id="8" name="Shape 8" descr="A group of people standing in front of a window&#10;&#10;Description automatically generated"/>
                            <pic:cNvPicPr preferRelativeResize="0"/>
                          </pic:nvPicPr>
                          <pic:blipFill rotWithShape="1">
                            <a:blip r:embed="rId13">
                              <a:alphaModFix/>
                            </a:blip>
                            <a:srcRect l="12800" r="12800"/>
                            <a:stretch/>
                          </pic:blipFill>
                          <pic:spPr>
                            <a:xfrm>
                              <a:off x="4495800" y="0"/>
                              <a:ext cx="1718310" cy="1515745"/>
                            </a:xfrm>
                            <a:prstGeom prst="hexagon">
                              <a:avLst>
                                <a:gd name="adj" fmla="val 25000"/>
                                <a:gd name="vf" fmla="val 115470"/>
                              </a:avLst>
                            </a:prstGeom>
                            <a:noFill/>
                            <a:ln w="9525" cap="flat" cmpd="sng">
                              <a:solidFill>
                                <a:srgbClr val="7F7F7F"/>
                              </a:solidFill>
                              <a:prstDash val="solid"/>
                              <a:round/>
                              <a:headEnd type="none" w="sm" len="sm"/>
                              <a:tailEnd type="none" w="sm" len="sm"/>
                            </a:ln>
                            <a:effectLst>
                              <a:outerShdw blurRad="63500" sx="102000" sy="102000" algn="ctr" rotWithShape="0">
                                <a:srgbClr val="000000">
                                  <a:alpha val="40000"/>
                                </a:srgbClr>
                              </a:outerShdw>
                            </a:effectLst>
                          </pic:spPr>
                        </pic:pic>
                        <pic:pic xmlns:pic="http://schemas.openxmlformats.org/drawingml/2006/picture">
                          <pic:nvPicPr>
                            <pic:cNvPr id="9" name="Shape 9" descr="A person sitting at a table&#10;&#10;Description automatically generated"/>
                            <pic:cNvPicPr preferRelativeResize="0"/>
                          </pic:nvPicPr>
                          <pic:blipFill rotWithShape="1">
                            <a:blip r:embed="rId14">
                              <a:alphaModFix/>
                            </a:blip>
                            <a:srcRect l="12205" r="12205"/>
                            <a:stretch/>
                          </pic:blipFill>
                          <pic:spPr>
                            <a:xfrm>
                              <a:off x="5829300" y="2311400"/>
                              <a:ext cx="1718310" cy="1515745"/>
                            </a:xfrm>
                            <a:prstGeom prst="hexagon">
                              <a:avLst>
                                <a:gd name="adj" fmla="val 25000"/>
                                <a:gd name="vf" fmla="val 115470"/>
                              </a:avLst>
                            </a:prstGeom>
                            <a:noFill/>
                            <a:ln w="9525" cap="flat" cmpd="sng">
                              <a:solidFill>
                                <a:srgbClr val="7F7F7F"/>
                              </a:solidFill>
                              <a:prstDash val="solid"/>
                              <a:round/>
                              <a:headEnd type="none" w="sm" len="sm"/>
                              <a:tailEnd type="none" w="sm" len="sm"/>
                            </a:ln>
                            <a:effectLst>
                              <a:outerShdw blurRad="63500" sx="102000" sy="102000" algn="ctr" rotWithShape="0">
                                <a:srgbClr val="000000">
                                  <a:alpha val="40000"/>
                                </a:srgbClr>
                              </a:outerShdw>
                            </a:effectLst>
                          </pic:spPr>
                        </pic:pic>
                        <pic:pic xmlns:pic="http://schemas.openxmlformats.org/drawingml/2006/picture">
                          <pic:nvPicPr>
                            <pic:cNvPr id="10" name="Shape 10" descr="A person sitting in front of a computer&#10;&#10;Description automatically generated"/>
                            <pic:cNvPicPr preferRelativeResize="0"/>
                          </pic:nvPicPr>
                          <pic:blipFill rotWithShape="1">
                            <a:blip r:embed="rId15">
                              <a:alphaModFix/>
                            </a:blip>
                            <a:srcRect l="12205" r="12205"/>
                            <a:stretch/>
                          </pic:blipFill>
                          <pic:spPr>
                            <a:xfrm>
                              <a:off x="4495800" y="1524000"/>
                              <a:ext cx="1718310" cy="1515745"/>
                            </a:xfrm>
                            <a:prstGeom prst="hexagon">
                              <a:avLst>
                                <a:gd name="adj" fmla="val 25000"/>
                                <a:gd name="vf" fmla="val 115470"/>
                              </a:avLst>
                            </a:prstGeom>
                            <a:noFill/>
                            <a:ln w="9525" cap="flat" cmpd="sng">
                              <a:solidFill>
                                <a:srgbClr val="7F7F7F"/>
                              </a:solidFill>
                              <a:prstDash val="solid"/>
                              <a:round/>
                              <a:headEnd type="none" w="sm" len="sm"/>
                              <a:tailEnd type="none" w="sm" len="sm"/>
                            </a:ln>
                            <a:effectLst>
                              <a:outerShdw blurRad="63500" sx="102000" sy="102000" algn="ctr" rotWithShape="0">
                                <a:srgbClr val="000000">
                                  <a:alpha val="40000"/>
                                </a:srgbClr>
                              </a:outerShdw>
                            </a:effectLst>
                          </pic:spPr>
                        </pic:pic>
                        <pic:pic xmlns:pic="http://schemas.openxmlformats.org/drawingml/2006/picture">
                          <pic:nvPicPr>
                            <pic:cNvPr id="11" name="Shape 11" descr="A screenshot of a cell phone&#10;&#10;Description automatically generated"/>
                            <pic:cNvPicPr preferRelativeResize="0"/>
                          </pic:nvPicPr>
                          <pic:blipFill rotWithShape="1">
                            <a:blip r:embed="rId16">
                              <a:alphaModFix/>
                            </a:blip>
                            <a:srcRect l="20" t="5821" r="-19" b="14263"/>
                            <a:stretch/>
                          </pic:blipFill>
                          <pic:spPr>
                            <a:xfrm>
                              <a:off x="5842000" y="762000"/>
                              <a:ext cx="1718310" cy="1515745"/>
                            </a:xfrm>
                            <a:prstGeom prst="hexagon">
                              <a:avLst>
                                <a:gd name="adj" fmla="val 25000"/>
                                <a:gd name="vf" fmla="val 115470"/>
                              </a:avLst>
                            </a:prstGeom>
                            <a:noFill/>
                            <a:ln w="9525" cap="flat" cmpd="sng">
                              <a:solidFill>
                                <a:srgbClr val="7F7F7F"/>
                              </a:solidFill>
                              <a:prstDash val="solid"/>
                              <a:round/>
                              <a:headEnd type="none" w="sm" len="sm"/>
                              <a:tailEnd type="none" w="sm" len="sm"/>
                            </a:ln>
                            <a:effectLst>
                              <a:outerShdw blurRad="63500" sx="102000" sy="102000" algn="ctr" rotWithShape="0">
                                <a:srgbClr val="000000">
                                  <a:alpha val="40000"/>
                                </a:srgbClr>
                              </a:outerShdw>
                            </a:effectLst>
                          </pic:spPr>
                        </pic:pic>
                      </wpg:grpSp>
                    </wpg:wgp>
                  </a:graphicData>
                </a:graphic>
              </wp:anchor>
            </w:drawing>
          </mc:Choice>
          <mc:Fallback>
            <w:pict>
              <v:group w14:anchorId="24DF7574" id="Group 218" o:spid="_x0000_s1026" style="position:absolute;margin-left:-65pt;margin-top:-60pt;width:597.3pt;height:759.35pt;z-index:251659264" coordorigin="15531" coordsize="75857,75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">
                <v:group id="Group 1" o:spid="_x0000_s1027" style="position:absolute;left:15531;width:75857;height:75600" coordorigin="-254" coordsize="75857,96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254;width:75857;height:96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9A793C4" w14:textId="77777777" w:rsidR="00FC614C" w:rsidRDefault="00FC614C">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alt="A hand holding a cellphone&#10;&#10;Description automatically generated" style="position:absolute;left:13335;top:73787;width:17183;height:1515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" adj="4763" filled="t" fillcolor="white [3201]" stroked="t" strokecolor="#7f7f7f">
                    <v:stroke startarrowwidth="narrow" startarrowlength="short" endarrowwidth="narrow" endarrowlength="short" joinstyle="round"/>
                    <v:imagedata r:id="rId17" o:title="A hand holding a cellphone&#10;&#10;Description automatically generated" croptop="3886f" cropbottom="3886f"/>
                    <v:shadow on="t" type="perspective" color="black" opacity="26214f" offset="0,0" matrix="66847f,,,66847f"/>
                  </v:shape>
                  <v:shape id="Shape 5" o:spid="_x0000_s1030" type="#_x0000_t75" alt="A picture containing indoor, table, floor, wooden&#10;&#10;Description automatically generated" style="position:absolute;left:13335;top:58547;width:17183;height:1515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" adj="4763" filled="t" fillcolor="white [3201]" stroked="t" strokecolor="#7f7f7f">
                    <v:stroke startarrowwidth="narrow" startarrowlength="short" endarrowwidth="narrow" endarrowlength="short" joinstyle="round"/>
                    <v:imagedata r:id="rId18" o:title="A picture containing indoor, table, floor, wooden&#10;&#10;Description automatically generated" cropleft="7980f" cropright="7980f"/>
                    <v:shadow on="t" type="perspective" color="black" opacity="26214f" offset="0,0" matrix="66847f,,,66847f"/>
                  </v:shape>
                  <v:shape id="Shape 6" o:spid="_x0000_s1031" type="#_x0000_t75" alt="A picture containing person, floor, skating, ground&#10;&#10;Description automatically generated" style="position:absolute;left:-254;top:66167;width:17183;height:1515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" adj="4763" filled="t" fillcolor="white [3201]" stroked="t" strokecolor="#7f7f7f">
                    <v:stroke startarrowwidth="narrow" startarrowlength="short" endarrowwidth="narrow" endarrowlength="short" joinstyle="round"/>
                    <v:imagedata r:id="rId19" o:title="A picture containing person, floor, skating, ground&#10;&#10;Description automatically generated" cropleft="7999f" cropright="7999f"/>
                    <v:shadow on="t" type="perspective" color="black" opacity="26214f" offset="0,0" matrix="66847f,,,66847f"/>
                  </v:shape>
                  <v:shape id="Shape 7" o:spid="_x0000_s1032" type="#_x0000_t75" alt="A group of people walking down a street&#10;&#10;Description automatically generated" style="position:absolute;left:-254;top:81280;width:17183;height:1515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" adj="4763" filled="t" fillcolor="white [3201]" stroked="t" strokecolor="#7f7f7f">
                    <v:stroke startarrowwidth="narrow" startarrowlength="short" endarrowwidth="narrow" endarrowlength="short" joinstyle="round"/>
                    <v:imagedata r:id="rId20" o:title="A group of people walking down a street&#10;&#10;Description automatically generated" cropleft="7896f" cropright="7896f"/>
                    <v:shadow on="t" type="perspective" color="black" opacity="26214f" offset="0,0" matrix="66847f,,,66847f"/>
                  </v:shape>
                  <v:shape id="Shape 8" o:spid="_x0000_s1033" type="#_x0000_t75" alt="A group of people standing in front of a window&#10;&#10;Description automatically generated" style="position:absolute;left:44958;width:17183;height:1515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" adj="4763" stroked="t" strokecolor="#7f7f7f">
                    <v:stroke startarrowwidth="narrow" startarrowlength="short" endarrowwidth="narrow" endarrowlength="short" joinstyle="round"/>
                    <v:imagedata r:id="rId21" o:title="A group of people standing in front of a window&#10;&#10;Description automatically generated" cropleft="8389f" cropright="8389f"/>
                    <v:shadow on="t" type="perspective" color="black" opacity="26214f" offset="0,0" matrix="66847f,,,66847f"/>
                  </v:shape>
                  <v:shape id="Shape 9" o:spid="_x0000_s1034" type="#_x0000_t75" alt="A person sitting at a table&#10;&#10;Description automatically generated" style="position:absolute;left:58293;top:23114;width:17183;height:1515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" adj="4763" stroked="t" strokecolor="#7f7f7f">
                    <v:stroke startarrowwidth="narrow" startarrowlength="short" endarrowwidth="narrow" endarrowlength="short" joinstyle="round"/>
                    <v:imagedata r:id="rId22" o:title="A person sitting at a table&#10;&#10;Description automatically generated" cropleft="7999f" cropright="7999f"/>
                    <v:shadow on="t" type="perspective" color="black" opacity="26214f" offset="0,0" matrix="66847f,,,66847f"/>
                  </v:shape>
                  <v:shape id="Shape 10" o:spid="_x0000_s1035" type="#_x0000_t75" alt="A person sitting in front of a computer&#10;&#10;Description automatically generated" style="position:absolute;left:44958;top:15240;width:17183;height:1515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" adj="4763" stroked="t" strokecolor="#7f7f7f">
                    <v:stroke startarrowwidth="narrow" startarrowlength="short" endarrowwidth="narrow" endarrowlength="short" joinstyle="round"/>
                    <v:imagedata r:id="rId23" o:title="A person sitting in front of a computer&#10;&#10;Description automatically generated" cropleft="7999f" cropright="7999f"/>
                    <v:shadow on="t" type="perspective" color="black" opacity="26214f" offset="0,0" matrix="66847f,,,66847f"/>
                  </v:shape>
                  <v:shape id="Shape 11" o:spid="_x0000_s1036" type="#_x0000_t75" alt="A screenshot of a cell phone&#10;&#10;Description automatically generated" style="position:absolute;left:58420;top:7620;width:17183;height:1515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" adj="4763" stroked="t" strokecolor="#7f7f7f">
                    <v:stroke startarrowwidth="narrow" startarrowlength="short" endarrowwidth="narrow" endarrowlength="short" joinstyle="round"/>
                    <v:imagedata r:id="rId24" o:title="A screenshot of a cell phone&#10;&#10;Description automatically generated" croptop="3815f" cropbottom="9347f" cropleft="13f" cropright="-12f"/>
                    <v:shadow on="t" type="perspective" color="black" opacity="26214f" offset="0,0" matrix="66847f,,,66847f"/>
                  </v:shape>
                </v:group>
              </v:group>
            </w:pict>
          </mc:Fallback>
        </mc:AlternateContent>
      </w:r>
    </w:p>
    <w:p w14:paraId="3C652D1B" w14:textId="77777777" w:rsidR="00FC614C" w:rsidRDefault="007B213B">
      <w:pPr>
        <w:pStyle w:val="Heading1"/>
      </w:pPr>
      <w:r>
        <w:rPr>
          <w:noProof/>
        </w:rPr>
        <w:drawing>
          <wp:anchor distT="0" distB="0" distL="114300" distR="114300" simplePos="0" relativeHeight="251660288" behindDoc="0" locked="0" layoutInCell="1" hidden="0" allowOverlap="1" wp14:anchorId="293CA0EF" wp14:editId="15F6CC17">
            <wp:simplePos x="0" y="0"/>
            <wp:positionH relativeFrom="column">
              <wp:posOffset>3288665</wp:posOffset>
            </wp:positionH>
            <wp:positionV relativeFrom="paragraph">
              <wp:posOffset>7473950</wp:posOffset>
            </wp:positionV>
            <wp:extent cx="3378896" cy="1054100"/>
            <wp:effectExtent l="0" t="0" r="0" b="0"/>
            <wp:wrapNone/>
            <wp:docPr id="2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3378896" cy="1054100"/>
                    </a:xfrm>
                    <a:prstGeom prst="rect">
                      <a:avLst/>
                    </a:prstGeom>
                    <a:ln/>
                  </pic:spPr>
                </pic:pic>
              </a:graphicData>
            </a:graphic>
          </wp:anchor>
        </w:drawing>
      </w:r>
    </w:p>
    <w:p w14:paraId="1080459F" w14:textId="77777777" w:rsidR="00FC614C" w:rsidRDefault="00FC614C">
      <w:pPr>
        <w:pStyle w:val="Heading1"/>
      </w:pPr>
    </w:p>
    <w:p w14:paraId="23FB8BF4" w14:textId="77777777" w:rsidR="00FC614C" w:rsidRDefault="00FC614C">
      <w:pPr>
        <w:pStyle w:val="Heading1"/>
      </w:pPr>
    </w:p>
    <w:p w14:paraId="0434C30C" w14:textId="77777777" w:rsidR="00FC614C" w:rsidRDefault="00FC614C">
      <w:pPr>
        <w:pStyle w:val="Heading1"/>
      </w:pPr>
    </w:p>
    <w:p w14:paraId="772B47B2" w14:textId="77777777" w:rsidR="00FC614C" w:rsidRDefault="00FC614C">
      <w:pPr>
        <w:pStyle w:val="Heading1"/>
      </w:pPr>
    </w:p>
    <w:p w14:paraId="526A7B89" w14:textId="4A626582" w:rsidR="00FC614C" w:rsidRDefault="00FC614C">
      <w:pPr>
        <w:pStyle w:val="Heading1"/>
      </w:pPr>
    </w:p>
    <w:p w14:paraId="5A122AFB" w14:textId="3BDD1979" w:rsidR="00FC614C" w:rsidRDefault="00CF6978">
      <w:pPr>
        <w:pStyle w:val="Heading1"/>
      </w:pPr>
      <w:r>
        <w:rPr>
          <w:noProof/>
        </w:rPr>
        <mc:AlternateContent>
          <mc:Choice Requires="wps">
            <w:drawing>
              <wp:anchor distT="45720" distB="45720" distL="114300" distR="114300" simplePos="0" relativeHeight="251661312" behindDoc="0" locked="0" layoutInCell="1" hidden="0" allowOverlap="1" wp14:anchorId="38004AF9" wp14:editId="2C943AB9">
                <wp:simplePos x="0" y="0"/>
                <wp:positionH relativeFrom="column">
                  <wp:posOffset>-278130</wp:posOffset>
                </wp:positionH>
                <wp:positionV relativeFrom="paragraph">
                  <wp:posOffset>220980</wp:posOffset>
                </wp:positionV>
                <wp:extent cx="5139055" cy="2106295"/>
                <wp:effectExtent l="0" t="0" r="0" b="8255"/>
                <wp:wrapSquare wrapText="bothSides" distT="45720" distB="45720" distL="114300" distR="114300"/>
                <wp:docPr id="219" name="Rectangle 219"/>
                <wp:cNvGraphicFramePr/>
                <a:graphic xmlns:a="http://schemas.openxmlformats.org/drawingml/2006/main">
                  <a:graphicData uri="http://schemas.microsoft.com/office/word/2010/wordprocessingShape">
                    <wps:wsp>
                      <wps:cNvSpPr/>
                      <wps:spPr>
                        <a:xfrm>
                          <a:off x="0" y="0"/>
                          <a:ext cx="5139055" cy="2106295"/>
                        </a:xfrm>
                        <a:prstGeom prst="rect">
                          <a:avLst/>
                        </a:prstGeom>
                        <a:noFill/>
                        <a:ln>
                          <a:noFill/>
                        </a:ln>
                      </wps:spPr>
                      <wps:txbx>
                        <w:txbxContent>
                          <w:p w14:paraId="66761D5B" w14:textId="5D5EC573" w:rsidR="00FC614C" w:rsidRPr="00AD4F97" w:rsidRDefault="00BF303A" w:rsidP="00AD4F97">
                            <w:pPr>
                              <w:spacing w:line="258" w:lineRule="auto"/>
                              <w:jc w:val="center"/>
                              <w:textDirection w:val="btLr"/>
                              <w:rPr>
                                <w:sz w:val="56"/>
                              </w:rPr>
                            </w:pPr>
                            <w:r>
                              <w:rPr>
                                <w:sz w:val="56"/>
                              </w:rPr>
                              <w:t xml:space="preserve">A Guide to                                       </w:t>
                            </w:r>
                            <w:r w:rsidR="00CF6978">
                              <w:rPr>
                                <w:sz w:val="56"/>
                              </w:rPr>
                              <w:t>Correcting Predictions</w:t>
                            </w:r>
                          </w:p>
                          <w:p w14:paraId="2F7DEAA3" w14:textId="77777777" w:rsidR="00FC614C" w:rsidRDefault="00FC614C">
                            <w:pPr>
                              <w:spacing w:line="258" w:lineRule="auto"/>
                              <w:textDirection w:val="btLr"/>
                            </w:pPr>
                          </w:p>
                          <w:p w14:paraId="0C9F343A" w14:textId="77777777" w:rsidR="00FC614C" w:rsidRDefault="00FC614C">
                            <w:pPr>
                              <w:spacing w:line="258" w:lineRule="auto"/>
                              <w:textDirection w:val="btLr"/>
                            </w:pP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38004AF9" id="Rectangle 219" o:spid="_x0000_s1037" style="position:absolute;margin-left:-21.9pt;margin-top:17.4pt;width:404.65pt;height:165.85pt;z-index:251661312;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" filled="f" stroked="f">
                <v:textbox inset="2.53958mm,1.2694mm,2.53958mm,1.2694mm">
                  <w:txbxContent>
                    <w:p w14:paraId="66761D5B" w14:textId="5D5EC573" w:rsidR="00FC614C" w:rsidRPr="00AD4F97" w:rsidRDefault="00BF303A" w:rsidP="00AD4F97">
                      <w:pPr>
                        <w:spacing w:line="258" w:lineRule="auto"/>
                        <w:jc w:val="center"/>
                        <w:textDirection w:val="btLr"/>
                        <w:rPr>
                          <w:sz w:val="56"/>
                        </w:rPr>
                      </w:pPr>
                      <w:r>
                        <w:rPr>
                          <w:sz w:val="56"/>
                        </w:rPr>
                        <w:t xml:space="preserve">A Guide to                                       </w:t>
                      </w:r>
                      <w:r w:rsidR="00CF6978">
                        <w:rPr>
                          <w:sz w:val="56"/>
                        </w:rPr>
                        <w:t>Correcting Predictions</w:t>
                      </w:r>
                    </w:p>
                    <w:p w14:paraId="2F7DEAA3" w14:textId="77777777" w:rsidR="00FC614C" w:rsidRDefault="00FC614C">
                      <w:pPr>
                        <w:spacing w:line="258" w:lineRule="auto"/>
                        <w:textDirection w:val="btLr"/>
                      </w:pPr>
                    </w:p>
                    <w:p w14:paraId="0C9F343A" w14:textId="77777777" w:rsidR="00FC614C" w:rsidRDefault="00FC614C">
                      <w:pPr>
                        <w:spacing w:line="258" w:lineRule="auto"/>
                        <w:textDirection w:val="btLr"/>
                      </w:pPr>
                    </w:p>
                  </w:txbxContent>
                </v:textbox>
                <w10:wrap type="square"/>
              </v:rect>
            </w:pict>
          </mc:Fallback>
        </mc:AlternateContent>
      </w:r>
    </w:p>
    <w:p w14:paraId="0607D4D3" w14:textId="77777777" w:rsidR="00FC614C" w:rsidRDefault="00FC614C">
      <w:pPr>
        <w:pStyle w:val="Heading1"/>
      </w:pPr>
    </w:p>
    <w:p w14:paraId="757C5CDE" w14:textId="77777777" w:rsidR="00FC614C" w:rsidRDefault="00FC614C">
      <w:pPr>
        <w:pStyle w:val="Heading1"/>
      </w:pPr>
    </w:p>
    <w:p w14:paraId="3F03B605" w14:textId="77777777" w:rsidR="00FC614C" w:rsidRDefault="00FC614C">
      <w:pPr>
        <w:pStyle w:val="Heading1"/>
      </w:pPr>
    </w:p>
    <w:p w14:paraId="0C6AC3F2" w14:textId="77777777" w:rsidR="00FC614C" w:rsidRDefault="00FC614C">
      <w:pPr>
        <w:pStyle w:val="Heading1"/>
      </w:pPr>
    </w:p>
    <w:p w14:paraId="76EBE47E" w14:textId="77777777" w:rsidR="00FC614C" w:rsidRDefault="00FC614C">
      <w:pPr>
        <w:pStyle w:val="Heading1"/>
      </w:pPr>
    </w:p>
    <w:p w14:paraId="52A99DD9" w14:textId="77777777" w:rsidR="00FC614C" w:rsidRDefault="00FC614C">
      <w:pPr>
        <w:pStyle w:val="Heading1"/>
      </w:pPr>
    </w:p>
    <w:p w14:paraId="50197336" w14:textId="77777777" w:rsidR="00FC614C" w:rsidRDefault="00FC614C">
      <w:pPr>
        <w:pStyle w:val="Heading1"/>
      </w:pPr>
    </w:p>
    <w:p w14:paraId="7B65AF3D" w14:textId="77777777" w:rsidR="00FC614C" w:rsidRDefault="00FC614C">
      <w:pPr>
        <w:pStyle w:val="Heading1"/>
      </w:pPr>
    </w:p>
    <w:p w14:paraId="0700A216" w14:textId="77777777" w:rsidR="00FC614C" w:rsidRDefault="00FC614C">
      <w:pPr>
        <w:pStyle w:val="Heading1"/>
      </w:pPr>
    </w:p>
    <w:p w14:paraId="3E56E143" w14:textId="77777777" w:rsidR="00FC614C" w:rsidRDefault="00FC614C">
      <w:pPr>
        <w:pStyle w:val="Heading1"/>
      </w:pPr>
    </w:p>
    <w:p w14:paraId="260C94D1" w14:textId="77777777" w:rsidR="00FC614C" w:rsidRDefault="007B213B">
      <w:pPr>
        <w:pStyle w:val="Heading1"/>
      </w:pPr>
      <w:r>
        <w:t xml:space="preserve"> </w:t>
      </w:r>
    </w:p>
    <w:p w14:paraId="149135E8" w14:textId="0F965C58" w:rsidR="006509A6" w:rsidRDefault="006509A6" w:rsidP="00376525">
      <w:pPr>
        <w:spacing w:line="240" w:lineRule="auto"/>
        <w:rPr>
          <w:sz w:val="24"/>
          <w:szCs w:val="24"/>
        </w:rPr>
      </w:pPr>
    </w:p>
    <w:p w14:paraId="70BB89DD" w14:textId="685BFDC2" w:rsidR="00CF6978" w:rsidRDefault="00CF6978" w:rsidP="00CF6978">
      <w:pPr>
        <w:pStyle w:val="Heading1"/>
        <w:jc w:val="center"/>
      </w:pPr>
      <w:r>
        <w:lastRenderedPageBreak/>
        <w:t xml:space="preserve">Correcting Predictions </w:t>
      </w:r>
    </w:p>
    <w:p w14:paraId="65A4E835" w14:textId="77777777" w:rsidR="00CF6978" w:rsidRPr="00AD17C7" w:rsidRDefault="00CF6978" w:rsidP="00CF6978">
      <w:pPr>
        <w:pBdr>
          <w:top w:val="nil"/>
          <w:left w:val="nil"/>
          <w:bottom w:val="nil"/>
          <w:right w:val="nil"/>
          <w:between w:val="nil"/>
        </w:pBdr>
        <w:spacing w:after="0" w:line="240" w:lineRule="auto"/>
        <w:rPr>
          <w:b/>
          <w:bCs/>
          <w:color w:val="000000"/>
          <w:sz w:val="24"/>
          <w:szCs w:val="24"/>
        </w:rPr>
      </w:pPr>
    </w:p>
    <w:p w14:paraId="026D1C17" w14:textId="77777777" w:rsidR="00CF6978" w:rsidRPr="004D62F0" w:rsidRDefault="00CF6978" w:rsidP="00CF6978">
      <w:pPr>
        <w:pBdr>
          <w:top w:val="nil"/>
          <w:left w:val="nil"/>
          <w:bottom w:val="nil"/>
          <w:right w:val="nil"/>
          <w:between w:val="nil"/>
        </w:pBdr>
        <w:spacing w:after="0" w:line="240" w:lineRule="auto"/>
        <w:rPr>
          <w:color w:val="000000"/>
          <w:sz w:val="24"/>
          <w:szCs w:val="24"/>
          <w:u w:val="single"/>
        </w:rPr>
      </w:pPr>
    </w:p>
    <w:p w14:paraId="2EDB41DF" w14:textId="77777777" w:rsidR="00CF6978" w:rsidRDefault="00CF6978" w:rsidP="00CF6978">
      <w:pPr>
        <w:numPr>
          <w:ilvl w:val="0"/>
          <w:numId w:val="22"/>
        </w:numPr>
        <w:pBdr>
          <w:top w:val="nil"/>
          <w:left w:val="nil"/>
          <w:bottom w:val="nil"/>
          <w:right w:val="nil"/>
          <w:between w:val="nil"/>
        </w:pBdr>
        <w:spacing w:after="0" w:line="240" w:lineRule="auto"/>
        <w:rPr>
          <w:color w:val="000000"/>
          <w:sz w:val="24"/>
          <w:szCs w:val="24"/>
        </w:rPr>
      </w:pPr>
      <w:r>
        <w:rPr>
          <w:color w:val="000000"/>
          <w:sz w:val="24"/>
          <w:szCs w:val="24"/>
        </w:rPr>
        <w:t>On a real-time basis, knowledge can be increased as decisions are being made to make c</w:t>
      </w:r>
      <w:r w:rsidRPr="00B871E4">
        <w:rPr>
          <w:color w:val="000000"/>
          <w:sz w:val="24"/>
          <w:szCs w:val="24"/>
        </w:rPr>
        <w:t xml:space="preserve">orrective predictions </w:t>
      </w:r>
      <w:r>
        <w:rPr>
          <w:color w:val="000000"/>
          <w:sz w:val="24"/>
          <w:szCs w:val="24"/>
        </w:rPr>
        <w:t xml:space="preserve">so that </w:t>
      </w:r>
      <w:r w:rsidRPr="00B871E4">
        <w:rPr>
          <w:color w:val="000000"/>
          <w:sz w:val="24"/>
          <w:szCs w:val="24"/>
        </w:rPr>
        <w:t>the decision-making process</w:t>
      </w:r>
      <w:r>
        <w:rPr>
          <w:color w:val="000000"/>
          <w:sz w:val="24"/>
          <w:szCs w:val="24"/>
        </w:rPr>
        <w:t xml:space="preserve"> can be de-biased</w:t>
      </w:r>
      <w:r w:rsidRPr="00B871E4">
        <w:rPr>
          <w:color w:val="000000"/>
          <w:sz w:val="24"/>
          <w:szCs w:val="24"/>
        </w:rPr>
        <w:t xml:space="preserve"> </w:t>
      </w:r>
      <w:sdt>
        <w:sdtPr>
          <w:rPr>
            <w:sz w:val="24"/>
            <w:szCs w:val="24"/>
          </w:rPr>
          <w:tag w:val="goog_rdk_249"/>
          <w:id w:val="740751095"/>
        </w:sdtPr>
        <w:sdtContent>
          <w:r w:rsidRPr="00B871E4">
            <w:rPr>
              <w:sz w:val="24"/>
              <w:szCs w:val="24"/>
            </w:rPr>
            <w:t xml:space="preserve">to </w:t>
          </w:r>
          <w:r w:rsidRPr="00B871E4">
            <w:rPr>
              <w:color w:val="000000"/>
              <w:sz w:val="24"/>
              <w:szCs w:val="24"/>
            </w:rPr>
            <w:t>improve</w:t>
          </w:r>
        </w:sdtContent>
      </w:sdt>
      <w:sdt>
        <w:sdtPr>
          <w:rPr>
            <w:sz w:val="24"/>
            <w:szCs w:val="24"/>
          </w:rPr>
          <w:tag w:val="goog_rdk_250"/>
          <w:id w:val="-801996787"/>
        </w:sdtPr>
        <w:sdtContent>
          <w:r w:rsidRPr="00B871E4">
            <w:rPr>
              <w:sz w:val="24"/>
              <w:szCs w:val="24"/>
            </w:rPr>
            <w:t xml:space="preserve"> </w:t>
          </w:r>
        </w:sdtContent>
      </w:sdt>
      <w:r w:rsidRPr="00B871E4">
        <w:rPr>
          <w:color w:val="000000"/>
          <w:sz w:val="24"/>
          <w:szCs w:val="24"/>
        </w:rPr>
        <w:t>judgments or tame the Bias before they affect judgments.</w:t>
      </w:r>
    </w:p>
    <w:p w14:paraId="2C7AE59A" w14:textId="77777777" w:rsidR="00CF6978" w:rsidRPr="00284C9B" w:rsidRDefault="00CF6978" w:rsidP="00CF6978">
      <w:pPr>
        <w:numPr>
          <w:ilvl w:val="0"/>
          <w:numId w:val="22"/>
        </w:numPr>
        <w:pBdr>
          <w:top w:val="nil"/>
          <w:left w:val="nil"/>
          <w:bottom w:val="nil"/>
          <w:right w:val="nil"/>
          <w:between w:val="nil"/>
        </w:pBdr>
        <w:spacing w:after="0" w:line="240" w:lineRule="auto"/>
        <w:rPr>
          <w:color w:val="000000"/>
          <w:sz w:val="24"/>
          <w:szCs w:val="24"/>
        </w:rPr>
      </w:pPr>
      <w:r>
        <w:rPr>
          <w:color w:val="000000"/>
          <w:sz w:val="24"/>
          <w:szCs w:val="24"/>
        </w:rPr>
        <w:t xml:space="preserve">Often, when making forecasts, there is a tendency to place an over-reliance on assumptions or a make leap in </w:t>
      </w:r>
      <w:proofErr w:type="gramStart"/>
      <w:r>
        <w:rPr>
          <w:color w:val="000000"/>
          <w:sz w:val="24"/>
          <w:szCs w:val="24"/>
        </w:rPr>
        <w:t>coming to a conclusion</w:t>
      </w:r>
      <w:proofErr w:type="gramEnd"/>
      <w:r>
        <w:rPr>
          <w:color w:val="000000"/>
          <w:sz w:val="24"/>
          <w:szCs w:val="24"/>
        </w:rPr>
        <w:t xml:space="preserve"> based on information with limited diagnostic value to the predicted situation. Also, p</w:t>
      </w:r>
      <w:r w:rsidRPr="00284C9B">
        <w:rPr>
          <w:color w:val="000000"/>
          <w:sz w:val="24"/>
          <w:szCs w:val="24"/>
        </w:rPr>
        <w:t>ast performance is not necessarily a predictor of future performance.</w:t>
      </w:r>
    </w:p>
    <w:p w14:paraId="01C70A68" w14:textId="77777777" w:rsidR="00CF6978" w:rsidRDefault="00CF6978" w:rsidP="00CF6978">
      <w:pPr>
        <w:numPr>
          <w:ilvl w:val="0"/>
          <w:numId w:val="22"/>
        </w:numPr>
        <w:pBdr>
          <w:top w:val="nil"/>
          <w:left w:val="nil"/>
          <w:bottom w:val="nil"/>
          <w:right w:val="nil"/>
          <w:between w:val="nil"/>
        </w:pBdr>
        <w:spacing w:after="0" w:line="240" w:lineRule="auto"/>
        <w:rPr>
          <w:color w:val="000000"/>
          <w:sz w:val="24"/>
          <w:szCs w:val="24"/>
        </w:rPr>
      </w:pPr>
      <w:sdt>
        <w:sdtPr>
          <w:tag w:val="goog_rdk_365"/>
          <w:id w:val="1291402326"/>
        </w:sdtPr>
        <w:sdtContent>
          <w:r>
            <w:rPr>
              <w:color w:val="000000"/>
              <w:sz w:val="24"/>
              <w:szCs w:val="24"/>
            </w:rPr>
            <w:t>The following is a</w:t>
          </w:r>
        </w:sdtContent>
      </w:sdt>
      <w:sdt>
        <w:sdtPr>
          <w:tag w:val="goog_rdk_366"/>
          <w:id w:val="2945430"/>
        </w:sdtPr>
        <w:sdtContent>
          <w:r>
            <w:t xml:space="preserve"> </w:t>
          </w:r>
        </w:sdtContent>
      </w:sdt>
      <w:r>
        <w:rPr>
          <w:color w:val="000000"/>
          <w:sz w:val="24"/>
          <w:szCs w:val="24"/>
        </w:rPr>
        <w:t>statistical method to make a better judgment:</w:t>
      </w:r>
    </w:p>
    <w:p w14:paraId="4BE6F9DE" w14:textId="77777777" w:rsidR="00CF6978" w:rsidRDefault="00CF6978" w:rsidP="00CF6978">
      <w:pPr>
        <w:numPr>
          <w:ilvl w:val="0"/>
          <w:numId w:val="23"/>
        </w:numPr>
        <w:pBdr>
          <w:top w:val="nil"/>
          <w:left w:val="nil"/>
          <w:bottom w:val="nil"/>
          <w:right w:val="nil"/>
          <w:between w:val="nil"/>
        </w:pBdr>
        <w:spacing w:after="0" w:line="240" w:lineRule="auto"/>
        <w:rPr>
          <w:color w:val="000000"/>
          <w:sz w:val="24"/>
          <w:szCs w:val="24"/>
        </w:rPr>
      </w:pPr>
      <w:r>
        <w:rPr>
          <w:color w:val="000000"/>
          <w:sz w:val="24"/>
          <w:szCs w:val="24"/>
        </w:rPr>
        <w:t>Answer the question at hand with an intuitive guess.</w:t>
      </w:r>
    </w:p>
    <w:p w14:paraId="770C9B6E" w14:textId="77777777" w:rsidR="00CF6978" w:rsidRDefault="00CF6978" w:rsidP="00CF6978">
      <w:pPr>
        <w:numPr>
          <w:ilvl w:val="0"/>
          <w:numId w:val="23"/>
        </w:numPr>
        <w:pBdr>
          <w:top w:val="nil"/>
          <w:left w:val="nil"/>
          <w:bottom w:val="nil"/>
          <w:right w:val="nil"/>
          <w:between w:val="nil"/>
        </w:pBdr>
        <w:spacing w:after="0" w:line="240" w:lineRule="auto"/>
        <w:rPr>
          <w:color w:val="000000"/>
          <w:sz w:val="24"/>
          <w:szCs w:val="24"/>
        </w:rPr>
      </w:pPr>
      <w:r>
        <w:rPr>
          <w:color w:val="000000"/>
          <w:sz w:val="24"/>
          <w:szCs w:val="24"/>
        </w:rPr>
        <w:t>What is the mean answer based on an outside view of the situation (examining other outside data) if you knew nothing about the specifics of the situation or person involved – statistically, what would an average answer be?</w:t>
      </w:r>
    </w:p>
    <w:p w14:paraId="39B3BD61" w14:textId="77777777" w:rsidR="00CF6978" w:rsidRDefault="00CF6978" w:rsidP="00CF6978">
      <w:pPr>
        <w:numPr>
          <w:ilvl w:val="0"/>
          <w:numId w:val="23"/>
        </w:numPr>
        <w:pBdr>
          <w:top w:val="nil"/>
          <w:left w:val="nil"/>
          <w:bottom w:val="nil"/>
          <w:right w:val="nil"/>
          <w:between w:val="nil"/>
        </w:pBdr>
        <w:spacing w:after="0" w:line="240" w:lineRule="auto"/>
        <w:rPr>
          <w:color w:val="000000"/>
          <w:sz w:val="24"/>
          <w:szCs w:val="24"/>
        </w:rPr>
      </w:pPr>
      <w:r>
        <w:rPr>
          <w:color w:val="000000"/>
          <w:sz w:val="24"/>
          <w:szCs w:val="24"/>
        </w:rPr>
        <w:t xml:space="preserve">Estimate the diagnostic value of the information you have – what is the predictive value of the information you </w:t>
      </w:r>
      <w:proofErr w:type="gramStart"/>
      <w:r>
        <w:rPr>
          <w:color w:val="000000"/>
          <w:sz w:val="24"/>
          <w:szCs w:val="24"/>
        </w:rPr>
        <w:t>have to</w:t>
      </w:r>
      <w:proofErr w:type="gramEnd"/>
      <w:r>
        <w:rPr>
          <w:color w:val="000000"/>
          <w:sz w:val="24"/>
          <w:szCs w:val="24"/>
        </w:rPr>
        <w:t xml:space="preserve"> make the decision expressed as a correlation with the outcome you are predicting? Ultimately, this correlation </w:t>
      </w:r>
      <w:proofErr w:type="gramStart"/>
      <w:r>
        <w:rPr>
          <w:color w:val="000000"/>
          <w:sz w:val="24"/>
          <w:szCs w:val="24"/>
        </w:rPr>
        <w:t>has to</w:t>
      </w:r>
      <w:proofErr w:type="gramEnd"/>
      <w:r>
        <w:rPr>
          <w:color w:val="000000"/>
          <w:sz w:val="24"/>
          <w:szCs w:val="24"/>
        </w:rPr>
        <w:t xml:space="preserve"> be guessed. </w:t>
      </w:r>
      <w:proofErr w:type="gramStart"/>
      <w:r>
        <w:rPr>
          <w:color w:val="000000"/>
          <w:sz w:val="24"/>
          <w:szCs w:val="24"/>
        </w:rPr>
        <w:t>But,</w:t>
      </w:r>
      <w:proofErr w:type="gramEnd"/>
      <w:r>
        <w:rPr>
          <w:color w:val="000000"/>
          <w:sz w:val="24"/>
          <w:szCs w:val="24"/>
        </w:rPr>
        <w:t xml:space="preserve"> the correlations are likely to be in the range of 0.2 and can go up to 0.5 (but rarely).</w:t>
      </w:r>
    </w:p>
    <w:p w14:paraId="3F74F3CD" w14:textId="77777777" w:rsidR="00CF6978" w:rsidRDefault="00CF6978" w:rsidP="00CF6978">
      <w:pPr>
        <w:numPr>
          <w:ilvl w:val="0"/>
          <w:numId w:val="23"/>
        </w:numPr>
        <w:pBdr>
          <w:top w:val="nil"/>
          <w:left w:val="nil"/>
          <w:bottom w:val="nil"/>
          <w:right w:val="nil"/>
          <w:between w:val="nil"/>
        </w:pBdr>
        <w:spacing w:after="0" w:line="240" w:lineRule="auto"/>
        <w:rPr>
          <w:color w:val="000000"/>
          <w:sz w:val="24"/>
          <w:szCs w:val="24"/>
        </w:rPr>
      </w:pPr>
      <w:r>
        <w:rPr>
          <w:color w:val="000000"/>
          <w:sz w:val="24"/>
          <w:szCs w:val="24"/>
        </w:rPr>
        <w:t xml:space="preserve">Then adjust from the mean answer (up or down) in 3(b) above in the direction of the intuitive guess in 3(a) above by the percentage in 3(c) applied to the gap between 3(b) and 3(a). </w:t>
      </w:r>
    </w:p>
    <w:p w14:paraId="04B9D6D8" w14:textId="77777777" w:rsidR="00CF6978" w:rsidRDefault="00CF6978" w:rsidP="00CF6978">
      <w:pPr>
        <w:numPr>
          <w:ilvl w:val="0"/>
          <w:numId w:val="22"/>
        </w:numPr>
        <w:pBdr>
          <w:top w:val="nil"/>
          <w:left w:val="nil"/>
          <w:bottom w:val="nil"/>
          <w:right w:val="nil"/>
          <w:between w:val="nil"/>
        </w:pBdr>
        <w:spacing w:after="0" w:line="240" w:lineRule="auto"/>
        <w:rPr>
          <w:color w:val="000000"/>
          <w:sz w:val="24"/>
          <w:szCs w:val="24"/>
        </w:rPr>
      </w:pPr>
      <w:r>
        <w:rPr>
          <w:color w:val="000000"/>
          <w:sz w:val="24"/>
          <w:szCs w:val="24"/>
        </w:rPr>
        <w:t>This means that the corrected prediction will be more conservative than the intuitive ones. That is, the intuitive predictions will be more extreme away from the mean. So, corrected predictions do not take bets on outliers as there will be regression to the mean.</w:t>
      </w:r>
    </w:p>
    <w:p w14:paraId="1661548B" w14:textId="2EF5114B" w:rsidR="00AD4F97" w:rsidRDefault="00AD4F97" w:rsidP="00376525">
      <w:pPr>
        <w:spacing w:line="240" w:lineRule="auto"/>
        <w:rPr>
          <w:sz w:val="24"/>
          <w:szCs w:val="24"/>
        </w:rPr>
      </w:pPr>
    </w:p>
    <w:p w14:paraId="0AA537F3" w14:textId="77777777" w:rsidR="00AD4F97" w:rsidRDefault="00AD4F97" w:rsidP="00376525">
      <w:pPr>
        <w:spacing w:line="240" w:lineRule="auto"/>
        <w:rPr>
          <w:sz w:val="24"/>
          <w:szCs w:val="24"/>
        </w:rPr>
      </w:pPr>
    </w:p>
    <w:p w14:paraId="634BFB9F" w14:textId="66F567F9" w:rsidR="00097970" w:rsidRDefault="006C354D" w:rsidP="006509A6">
      <w:pPr>
        <w:rPr>
          <w:sz w:val="24"/>
          <w:szCs w:val="24"/>
        </w:rPr>
      </w:pPr>
      <w:r>
        <w:rPr>
          <w:noProof/>
        </w:rPr>
        <mc:AlternateContent>
          <mc:Choice Requires="wps">
            <w:drawing>
              <wp:anchor distT="45720" distB="45720" distL="114300" distR="114300" simplePos="0" relativeHeight="251765760" behindDoc="0" locked="0" layoutInCell="1" allowOverlap="1" wp14:anchorId="46FA47E1" wp14:editId="4713A0B3">
                <wp:simplePos x="0" y="0"/>
                <wp:positionH relativeFrom="column">
                  <wp:posOffset>3423285</wp:posOffset>
                </wp:positionH>
                <wp:positionV relativeFrom="paragraph">
                  <wp:posOffset>102870</wp:posOffset>
                </wp:positionV>
                <wp:extent cx="2360930" cy="1823085"/>
                <wp:effectExtent l="0" t="0" r="22860" b="2476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823085"/>
                        </a:xfrm>
                        <a:prstGeom prst="rect">
                          <a:avLst/>
                        </a:prstGeom>
                        <a:solidFill>
                          <a:srgbClr val="FFFFFF"/>
                        </a:solidFill>
                        <a:ln w="9525">
                          <a:solidFill>
                            <a:srgbClr val="000000"/>
                          </a:solidFill>
                          <a:miter lim="800000"/>
                          <a:headEnd/>
                          <a:tailEnd/>
                        </a:ln>
                      </wps:spPr>
                      <wps:txbx>
                        <w:txbxContent>
                          <w:p w14:paraId="3745E155" w14:textId="564DE4C8" w:rsidR="00097970" w:rsidRDefault="00097970">
                            <w:r w:rsidRPr="00097970">
                              <w:rPr>
                                <w:noProof/>
                              </w:rPr>
                              <w:drawing>
                                <wp:inline distT="0" distB="0" distL="0" distR="0" wp14:anchorId="054EBD21" wp14:editId="7E410929">
                                  <wp:extent cx="2162810" cy="1430655"/>
                                  <wp:effectExtent l="0" t="0" r="8890" b="0"/>
                                  <wp:docPr id="4" name="Picture 3" descr="Graphical user interface, website&#10;&#10;Description automatically generated">
                                    <a:extLst xmlns:a="http://schemas.openxmlformats.org/drawingml/2006/main">
                                      <a:ext uri="{FF2B5EF4-FFF2-40B4-BE49-F238E27FC236}">
                                        <a16:creationId xmlns:a16="http://schemas.microsoft.com/office/drawing/2014/main" id="{EB98E390-91C3-472F-B4FC-4EC45CF8DB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website&#10;&#10;Description automatically generated">
                                            <a:extLst>
                                              <a:ext uri="{FF2B5EF4-FFF2-40B4-BE49-F238E27FC236}">
                                                <a16:creationId xmlns:a16="http://schemas.microsoft.com/office/drawing/2014/main" id="{EB98E390-91C3-472F-B4FC-4EC45CF8DB3E}"/>
                                              </a:ext>
                                            </a:extLst>
                                          </pic:cNvPr>
                                          <pic:cNvPicPr>
                                            <a:picLocks noChangeAspect="1"/>
                                          </pic:cNvPicPr>
                                        </pic:nvPicPr>
                                        <pic:blipFill>
                                          <a:blip r:embed="rId26"/>
                                          <a:stretch>
                                            <a:fillRect/>
                                          </a:stretch>
                                        </pic:blipFill>
                                        <pic:spPr>
                                          <a:xfrm>
                                            <a:off x="0" y="0"/>
                                            <a:ext cx="2162810" cy="143065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6FA47E1" id="_x0000_s1045" type="#_x0000_t202" style="position:absolute;margin-left:269.55pt;margin-top:8.1pt;width:185.9pt;height:143.55pt;z-index:2517657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">
                <v:textbox>
                  <w:txbxContent>
                    <w:p w14:paraId="3745E155" w14:textId="564DE4C8" w:rsidR="00097970" w:rsidRDefault="00097970">
                      <w:r w:rsidRPr="00097970">
                        <w:rPr>
                          <w:noProof/>
                        </w:rPr>
                        <w:drawing>
                          <wp:inline distT="0" distB="0" distL="0" distR="0" wp14:anchorId="054EBD21" wp14:editId="7E410929">
                            <wp:extent cx="2162810" cy="1430655"/>
                            <wp:effectExtent l="0" t="0" r="8890" b="0"/>
                            <wp:docPr id="4" name="Picture 3" descr="Graphical user interface, website&#10;&#10;Description automatically generated">
                              <a:extLst xmlns:a="http://schemas.openxmlformats.org/drawingml/2006/main">
                                <a:ext uri="{FF2B5EF4-FFF2-40B4-BE49-F238E27FC236}">
                                  <a16:creationId xmlns:a16="http://schemas.microsoft.com/office/drawing/2014/main" id="{EB98E390-91C3-472F-B4FC-4EC45CF8DB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website&#10;&#10;Description automatically generated">
                                      <a:extLst>
                                        <a:ext uri="{FF2B5EF4-FFF2-40B4-BE49-F238E27FC236}">
                                          <a16:creationId xmlns:a16="http://schemas.microsoft.com/office/drawing/2014/main" id="{EB98E390-91C3-472F-B4FC-4EC45CF8DB3E}"/>
                                        </a:ext>
                                      </a:extLst>
                                    </pic:cNvPr>
                                    <pic:cNvPicPr>
                                      <a:picLocks noChangeAspect="1"/>
                                    </pic:cNvPicPr>
                                  </pic:nvPicPr>
                                  <pic:blipFill>
                                    <a:blip r:embed="rId31"/>
                                    <a:stretch>
                                      <a:fillRect/>
                                    </a:stretch>
                                  </pic:blipFill>
                                  <pic:spPr>
                                    <a:xfrm>
                                      <a:off x="0" y="0"/>
                                      <a:ext cx="2162810" cy="1430655"/>
                                    </a:xfrm>
                                    <a:prstGeom prst="rect">
                                      <a:avLst/>
                                    </a:prstGeom>
                                  </pic:spPr>
                                </pic:pic>
                              </a:graphicData>
                            </a:graphic>
                          </wp:inline>
                        </w:drawing>
                      </w:r>
                    </w:p>
                  </w:txbxContent>
                </v:textbox>
                <w10:wrap type="square"/>
              </v:shape>
            </w:pict>
          </mc:Fallback>
        </mc:AlternateContent>
      </w:r>
    </w:p>
    <w:p w14:paraId="1138A895" w14:textId="44E6D7E6" w:rsidR="006509A6" w:rsidRDefault="006509A6" w:rsidP="006509A6">
      <w:pPr>
        <w:rPr>
          <w:sz w:val="24"/>
          <w:szCs w:val="24"/>
        </w:rPr>
      </w:pPr>
      <w:r>
        <w:rPr>
          <w:sz w:val="24"/>
          <w:szCs w:val="24"/>
        </w:rPr>
        <w:t>To learn more about DNA Behavior International and the solutions we offer, please visit:</w:t>
      </w:r>
      <w:r w:rsidR="006C354D">
        <w:rPr>
          <w:sz w:val="24"/>
          <w:szCs w:val="24"/>
        </w:rPr>
        <w:t xml:space="preserve"> </w:t>
      </w:r>
      <w:hyperlink r:id="rId32" w:history="1">
        <w:r w:rsidR="006C354D" w:rsidRPr="006D379B">
          <w:rPr>
            <w:rStyle w:val="Hyperlink"/>
            <w:sz w:val="24"/>
            <w:szCs w:val="24"/>
          </w:rPr>
          <w:t>www.dnabehavior.com</w:t>
        </w:r>
      </w:hyperlink>
    </w:p>
    <w:p w14:paraId="6B66C575" w14:textId="53F5D827" w:rsidR="006509A6" w:rsidRDefault="006509A6" w:rsidP="00AD4F97">
      <w:pPr>
        <w:rPr>
          <w:sz w:val="24"/>
          <w:szCs w:val="24"/>
        </w:rPr>
      </w:pPr>
      <w:r>
        <w:rPr>
          <w:sz w:val="24"/>
          <w:szCs w:val="24"/>
        </w:rPr>
        <w:t xml:space="preserve">If you have any questions or would like to </w:t>
      </w:r>
      <w:r w:rsidR="00982A9D">
        <w:rPr>
          <w:sz w:val="24"/>
          <w:szCs w:val="24"/>
        </w:rPr>
        <w:t>discuss</w:t>
      </w:r>
      <w:r>
        <w:rPr>
          <w:sz w:val="24"/>
          <w:szCs w:val="24"/>
        </w:rPr>
        <w:t xml:space="preserve"> with an executive on our team, please email us at: </w:t>
      </w:r>
      <w:hyperlink r:id="rId33" w:history="1">
        <w:r w:rsidRPr="00FC23B1">
          <w:rPr>
            <w:rStyle w:val="Hyperlink"/>
            <w:sz w:val="24"/>
            <w:szCs w:val="24"/>
          </w:rPr>
          <w:t>inquiries@dnabehavior.com</w:t>
        </w:r>
      </w:hyperlink>
      <w:r>
        <w:rPr>
          <w:sz w:val="24"/>
          <w:szCs w:val="24"/>
        </w:rPr>
        <w:t xml:space="preserve"> </w:t>
      </w:r>
    </w:p>
    <w:p w14:paraId="3B77EC60" w14:textId="2098A9FB" w:rsidR="002629DA" w:rsidRDefault="002629DA" w:rsidP="00AD4F97">
      <w:pPr>
        <w:pStyle w:val="Heading1"/>
      </w:pPr>
    </w:p>
    <w:p w14:paraId="1BBDC0D4" w14:textId="599B32CC" w:rsidR="00CB6DA6" w:rsidRDefault="00CB6DA6" w:rsidP="00CB6DA6"/>
    <w:p w14:paraId="5789F6A6" w14:textId="62C82F85" w:rsidR="00CB6DA6" w:rsidRDefault="00CB6DA6" w:rsidP="00CB6DA6"/>
    <w:sectPr w:rsidR="00CB6DA6">
      <w:headerReference w:type="default" r:id="rId34"/>
      <w:footerReference w:type="default" r:id="rId35"/>
      <w:pgSz w:w="12240" w:h="15840"/>
      <w:pgMar w:top="1440" w:right="1440" w:bottom="1440" w:left="1440"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989EC" w14:textId="77777777" w:rsidR="00EC1E5A" w:rsidRDefault="00EC1E5A">
      <w:pPr>
        <w:spacing w:after="0" w:line="240" w:lineRule="auto"/>
      </w:pPr>
      <w:r>
        <w:separator/>
      </w:r>
    </w:p>
  </w:endnote>
  <w:endnote w:type="continuationSeparator" w:id="0">
    <w:p w14:paraId="7E95FD62" w14:textId="77777777" w:rsidR="00EC1E5A" w:rsidRDefault="00EC1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PS">
    <w:altName w:val="Courier New"/>
    <w:charset w:val="00"/>
    <w:family w:val="modern"/>
    <w:pitch w:val="fixed"/>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52922"/>
      <w:docPartObj>
        <w:docPartGallery w:val="Page Numbers (Bottom of Page)"/>
        <w:docPartUnique/>
      </w:docPartObj>
    </w:sdtPr>
    <w:sdtEndPr>
      <w:rPr>
        <w:noProof/>
      </w:rPr>
    </w:sdtEndPr>
    <w:sdtContent>
      <w:p w14:paraId="1A06C6CB" w14:textId="0CFDF12C" w:rsidR="00237479" w:rsidRDefault="002374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E91B31" w14:textId="14BFB81C" w:rsidR="00FC614C" w:rsidRDefault="00FC614C">
    <w:pPr>
      <w:pBdr>
        <w:top w:val="nil"/>
        <w:left w:val="nil"/>
        <w:bottom w:val="nil"/>
        <w:right w:val="nil"/>
        <w:between w:val="nil"/>
      </w:pBdr>
      <w:tabs>
        <w:tab w:val="center" w:pos="4680"/>
        <w:tab w:val="right" w:pos="9360"/>
      </w:tabs>
      <w:spacing w:after="0" w:line="240" w:lineRule="auto"/>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6D9F0" w14:textId="77777777" w:rsidR="00EC1E5A" w:rsidRDefault="00EC1E5A">
      <w:pPr>
        <w:spacing w:after="0" w:line="240" w:lineRule="auto"/>
      </w:pPr>
      <w:r>
        <w:separator/>
      </w:r>
    </w:p>
  </w:footnote>
  <w:footnote w:type="continuationSeparator" w:id="0">
    <w:p w14:paraId="4EF56E6E" w14:textId="77777777" w:rsidR="00EC1E5A" w:rsidRDefault="00EC1E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E8193" w14:textId="77777777" w:rsidR="00FC614C" w:rsidRDefault="007B213B">
    <w:pPr>
      <w:pBdr>
        <w:top w:val="nil"/>
        <w:left w:val="nil"/>
        <w:bottom w:val="nil"/>
        <w:right w:val="nil"/>
        <w:between w:val="nil"/>
      </w:pBdr>
      <w:tabs>
        <w:tab w:val="center" w:pos="4680"/>
        <w:tab w:val="right" w:pos="9360"/>
      </w:tabs>
      <w:spacing w:after="0" w:line="240" w:lineRule="auto"/>
    </w:pPr>
    <w:r>
      <w:rPr>
        <w:noProof/>
      </w:rPr>
      <w:drawing>
        <wp:anchor distT="0" distB="0" distL="114300" distR="114300" simplePos="0" relativeHeight="251658240" behindDoc="0" locked="0" layoutInCell="1" hidden="0" allowOverlap="1" wp14:anchorId="3B6AC808" wp14:editId="0A88B580">
          <wp:simplePos x="0" y="0"/>
          <wp:positionH relativeFrom="column">
            <wp:posOffset>1588770</wp:posOffset>
          </wp:positionH>
          <wp:positionV relativeFrom="paragraph">
            <wp:posOffset>-403859</wp:posOffset>
          </wp:positionV>
          <wp:extent cx="2766060" cy="860286"/>
          <wp:effectExtent l="0" t="0" r="0" b="0"/>
          <wp:wrapNone/>
          <wp:docPr id="222" name="image1.png" descr="2017 New Behavior DNA Logo - no background"/>
          <wp:cNvGraphicFramePr/>
          <a:graphic xmlns:a="http://schemas.openxmlformats.org/drawingml/2006/main">
            <a:graphicData uri="http://schemas.openxmlformats.org/drawingml/2006/picture">
              <pic:pic xmlns:pic="http://schemas.openxmlformats.org/drawingml/2006/picture">
                <pic:nvPicPr>
                  <pic:cNvPr id="0" name="image1.png" descr="2017 New Behavior DNA Logo - no background"/>
                  <pic:cNvPicPr preferRelativeResize="0"/>
                </pic:nvPicPr>
                <pic:blipFill>
                  <a:blip r:embed="rId1"/>
                  <a:srcRect/>
                  <a:stretch>
                    <a:fillRect/>
                  </a:stretch>
                </pic:blipFill>
                <pic:spPr>
                  <a:xfrm>
                    <a:off x="0" y="0"/>
                    <a:ext cx="2766060" cy="860286"/>
                  </a:xfrm>
                  <a:prstGeom prst="rect">
                    <a:avLst/>
                  </a:prstGeom>
                  <a:ln/>
                </pic:spPr>
              </pic:pic>
            </a:graphicData>
          </a:graphic>
        </wp:anchor>
      </w:drawing>
    </w:r>
  </w:p>
  <w:p w14:paraId="0FCDCD3B" w14:textId="77777777" w:rsidR="00FC614C" w:rsidRDefault="00FC614C">
    <w:pPr>
      <w:pBdr>
        <w:top w:val="nil"/>
        <w:left w:val="nil"/>
        <w:bottom w:val="nil"/>
        <w:right w:val="nil"/>
        <w:between w:val="nil"/>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B4B"/>
    <w:multiLevelType w:val="multilevel"/>
    <w:tmpl w:val="F43408F0"/>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 w15:restartNumberingAfterBreak="0">
    <w:nsid w:val="053B4D73"/>
    <w:multiLevelType w:val="hybridMultilevel"/>
    <w:tmpl w:val="0B7E5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D1254"/>
    <w:multiLevelType w:val="multilevel"/>
    <w:tmpl w:val="B896F272"/>
    <w:lvl w:ilvl="0">
      <w:start w:val="1"/>
      <w:numFmt w:val="lowerRoman"/>
      <w:lvlText w:val="%1."/>
      <w:lvlJc w:val="righ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05C510AE"/>
    <w:multiLevelType w:val="multilevel"/>
    <w:tmpl w:val="337C96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4E16CA"/>
    <w:multiLevelType w:val="multilevel"/>
    <w:tmpl w:val="09E8875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70B552C"/>
    <w:multiLevelType w:val="multilevel"/>
    <w:tmpl w:val="7C2054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7D47D5A"/>
    <w:multiLevelType w:val="hybridMultilevel"/>
    <w:tmpl w:val="942E4C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313E05"/>
    <w:multiLevelType w:val="multilevel"/>
    <w:tmpl w:val="2FB0E5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E602442"/>
    <w:multiLevelType w:val="multilevel"/>
    <w:tmpl w:val="911EC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11C1D50"/>
    <w:multiLevelType w:val="multilevel"/>
    <w:tmpl w:val="B4E07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19E7D6C"/>
    <w:multiLevelType w:val="hybridMultilevel"/>
    <w:tmpl w:val="E5442820"/>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35B49A0"/>
    <w:multiLevelType w:val="hybridMultilevel"/>
    <w:tmpl w:val="86EEF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DB2B9A"/>
    <w:multiLevelType w:val="hybridMultilevel"/>
    <w:tmpl w:val="B7B2DE1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60B5AB3"/>
    <w:multiLevelType w:val="hybridMultilevel"/>
    <w:tmpl w:val="AB1AB81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4" w15:restartNumberingAfterBreak="0">
    <w:nsid w:val="175E2688"/>
    <w:multiLevelType w:val="hybridMultilevel"/>
    <w:tmpl w:val="F514B43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7C6485F"/>
    <w:multiLevelType w:val="hybridMultilevel"/>
    <w:tmpl w:val="6526EE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18024B02"/>
    <w:multiLevelType w:val="multilevel"/>
    <w:tmpl w:val="B4D6249E"/>
    <w:lvl w:ilvl="0">
      <w:start w:val="1"/>
      <w:numFmt w:val="lowerLetter"/>
      <w:lvlText w:val="%1)"/>
      <w:lvlJc w:val="left"/>
      <w:pPr>
        <w:ind w:left="1080" w:hanging="360"/>
      </w:pPr>
    </w:lvl>
    <w:lvl w:ilvl="1">
      <w:start w:val="1"/>
      <w:numFmt w:val="lowerRoman"/>
      <w:lvlText w:val="%2."/>
      <w:lvlJc w:val="righ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194529EE"/>
    <w:multiLevelType w:val="multilevel"/>
    <w:tmpl w:val="B52E58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1C2A382C"/>
    <w:multiLevelType w:val="multilevel"/>
    <w:tmpl w:val="3232271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1C4E04E8"/>
    <w:multiLevelType w:val="multilevel"/>
    <w:tmpl w:val="D248CD9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209E093C"/>
    <w:multiLevelType w:val="multilevel"/>
    <w:tmpl w:val="DF7A09E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20C27802"/>
    <w:multiLevelType w:val="hybridMultilevel"/>
    <w:tmpl w:val="6C8EDD1A"/>
    <w:lvl w:ilvl="0" w:tplc="0409001B">
      <w:start w:val="1"/>
      <w:numFmt w:val="lowerRoman"/>
      <w:lvlText w:val="%1."/>
      <w:lvlJc w:val="righ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2" w15:restartNumberingAfterBreak="0">
    <w:nsid w:val="2131018B"/>
    <w:multiLevelType w:val="multilevel"/>
    <w:tmpl w:val="C5F270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146441F"/>
    <w:multiLevelType w:val="hybridMultilevel"/>
    <w:tmpl w:val="1E64669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4841F94"/>
    <w:multiLevelType w:val="hybridMultilevel"/>
    <w:tmpl w:val="54AE330C"/>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48C5637"/>
    <w:multiLevelType w:val="multilevel"/>
    <w:tmpl w:val="A34E7D22"/>
    <w:lvl w:ilvl="0">
      <w:start w:val="16"/>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A55065"/>
    <w:multiLevelType w:val="multilevel"/>
    <w:tmpl w:val="EDB4B63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7" w15:restartNumberingAfterBreak="0">
    <w:nsid w:val="2AD31DAE"/>
    <w:multiLevelType w:val="multilevel"/>
    <w:tmpl w:val="A560D0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2D780EE1"/>
    <w:multiLevelType w:val="hybridMultilevel"/>
    <w:tmpl w:val="ED7EB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191B46"/>
    <w:multiLevelType w:val="hybridMultilevel"/>
    <w:tmpl w:val="2932A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2E121F9"/>
    <w:multiLevelType w:val="multilevel"/>
    <w:tmpl w:val="1D5227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34E7398"/>
    <w:multiLevelType w:val="hybridMultilevel"/>
    <w:tmpl w:val="C0C6F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B9007D"/>
    <w:multiLevelType w:val="multilevel"/>
    <w:tmpl w:val="CCD2120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378402D9"/>
    <w:multiLevelType w:val="multilevel"/>
    <w:tmpl w:val="B9C2CB7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37C070AA"/>
    <w:multiLevelType w:val="hybridMultilevel"/>
    <w:tmpl w:val="DDC8D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217C9A"/>
    <w:multiLevelType w:val="multilevel"/>
    <w:tmpl w:val="F09425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9E82FCB"/>
    <w:multiLevelType w:val="hybridMultilevel"/>
    <w:tmpl w:val="7D3AA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08567B6"/>
    <w:multiLevelType w:val="multilevel"/>
    <w:tmpl w:val="DFFE93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0A655A9"/>
    <w:multiLevelType w:val="hybridMultilevel"/>
    <w:tmpl w:val="00E46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38472FA"/>
    <w:multiLevelType w:val="multilevel"/>
    <w:tmpl w:val="D352A67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43BE159F"/>
    <w:multiLevelType w:val="multilevel"/>
    <w:tmpl w:val="56F8D40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1" w15:restartNumberingAfterBreak="0">
    <w:nsid w:val="43D159F0"/>
    <w:multiLevelType w:val="hybridMultilevel"/>
    <w:tmpl w:val="2C4E35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44EE2253"/>
    <w:multiLevelType w:val="hybridMultilevel"/>
    <w:tmpl w:val="FB28BF1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46574078"/>
    <w:multiLevelType w:val="hybridMultilevel"/>
    <w:tmpl w:val="7FAC46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8C97BD6"/>
    <w:multiLevelType w:val="multilevel"/>
    <w:tmpl w:val="3378FE9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5" w15:restartNumberingAfterBreak="0">
    <w:nsid w:val="4BE00CE7"/>
    <w:multiLevelType w:val="multilevel"/>
    <w:tmpl w:val="78EEA33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6" w15:restartNumberingAfterBreak="0">
    <w:nsid w:val="4E530BD9"/>
    <w:multiLevelType w:val="hybridMultilevel"/>
    <w:tmpl w:val="63182C0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4E7C23CE"/>
    <w:multiLevelType w:val="multilevel"/>
    <w:tmpl w:val="2B28265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538B5510"/>
    <w:multiLevelType w:val="multilevel"/>
    <w:tmpl w:val="FEAE08B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9" w15:restartNumberingAfterBreak="0">
    <w:nsid w:val="53D13F4F"/>
    <w:multiLevelType w:val="multilevel"/>
    <w:tmpl w:val="1B2CD3E8"/>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5AE414B"/>
    <w:multiLevelType w:val="hybridMultilevel"/>
    <w:tmpl w:val="5566C2E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569D1104"/>
    <w:multiLevelType w:val="hybridMultilevel"/>
    <w:tmpl w:val="D33AF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587E27"/>
    <w:multiLevelType w:val="multilevel"/>
    <w:tmpl w:val="07A009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C212985"/>
    <w:multiLevelType w:val="hybridMultilevel"/>
    <w:tmpl w:val="050E638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5C6E42B3"/>
    <w:multiLevelType w:val="multilevel"/>
    <w:tmpl w:val="218C73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C9A55CC"/>
    <w:multiLevelType w:val="multilevel"/>
    <w:tmpl w:val="156E79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CC06E00"/>
    <w:multiLevelType w:val="multilevel"/>
    <w:tmpl w:val="8A485B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DDD32FE"/>
    <w:multiLevelType w:val="hybridMultilevel"/>
    <w:tmpl w:val="FC54D7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61EE2A31"/>
    <w:multiLevelType w:val="multilevel"/>
    <w:tmpl w:val="D01EB8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38F43CB"/>
    <w:multiLevelType w:val="multilevel"/>
    <w:tmpl w:val="1A267D5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0" w15:restartNumberingAfterBreak="0">
    <w:nsid w:val="68A96A81"/>
    <w:multiLevelType w:val="hybridMultilevel"/>
    <w:tmpl w:val="444C68C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6D325391"/>
    <w:multiLevelType w:val="hybridMultilevel"/>
    <w:tmpl w:val="52A4E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DC030BF"/>
    <w:multiLevelType w:val="multilevel"/>
    <w:tmpl w:val="8F261A5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3" w15:restartNumberingAfterBreak="0">
    <w:nsid w:val="6F793A87"/>
    <w:multiLevelType w:val="multilevel"/>
    <w:tmpl w:val="5B4E381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4" w15:restartNumberingAfterBreak="0">
    <w:nsid w:val="6FCC234B"/>
    <w:multiLevelType w:val="multilevel"/>
    <w:tmpl w:val="5F8A87D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5" w15:restartNumberingAfterBreak="0">
    <w:nsid w:val="6FD05ED9"/>
    <w:multiLevelType w:val="hybridMultilevel"/>
    <w:tmpl w:val="D5B04F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5410871"/>
    <w:multiLevelType w:val="multilevel"/>
    <w:tmpl w:val="F6E40D7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7" w15:restartNumberingAfterBreak="0">
    <w:nsid w:val="760C730E"/>
    <w:multiLevelType w:val="multilevel"/>
    <w:tmpl w:val="46B890F6"/>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68" w15:restartNumberingAfterBreak="0">
    <w:nsid w:val="766013FA"/>
    <w:multiLevelType w:val="multilevel"/>
    <w:tmpl w:val="2E2CD65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9" w15:restartNumberingAfterBreak="0">
    <w:nsid w:val="7A392512"/>
    <w:multiLevelType w:val="multilevel"/>
    <w:tmpl w:val="AC7A6D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A420442"/>
    <w:multiLevelType w:val="multilevel"/>
    <w:tmpl w:val="239C64C6"/>
    <w:lvl w:ilvl="0">
      <w:start w:val="1"/>
      <w:numFmt w:val="lowerLetter"/>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1" w15:restartNumberingAfterBreak="0">
    <w:nsid w:val="7BCA5377"/>
    <w:multiLevelType w:val="multilevel"/>
    <w:tmpl w:val="6936D1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C0E0146"/>
    <w:multiLevelType w:val="multilevel"/>
    <w:tmpl w:val="1C344C4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3" w15:restartNumberingAfterBreak="0">
    <w:nsid w:val="7E5437CC"/>
    <w:multiLevelType w:val="hybridMultilevel"/>
    <w:tmpl w:val="918E6C4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7E81707E"/>
    <w:multiLevelType w:val="multilevel"/>
    <w:tmpl w:val="CDCEF56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5" w15:restartNumberingAfterBreak="0">
    <w:nsid w:val="7EF83680"/>
    <w:multiLevelType w:val="hybridMultilevel"/>
    <w:tmpl w:val="23E2E8A6"/>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932473769">
    <w:abstractNumId w:val="55"/>
  </w:num>
  <w:num w:numId="2" w16cid:durableId="1228686925">
    <w:abstractNumId w:val="45"/>
  </w:num>
  <w:num w:numId="3" w16cid:durableId="573703291">
    <w:abstractNumId w:val="64"/>
  </w:num>
  <w:num w:numId="4" w16cid:durableId="292491076">
    <w:abstractNumId w:val="39"/>
  </w:num>
  <w:num w:numId="5" w16cid:durableId="1422532308">
    <w:abstractNumId w:val="22"/>
  </w:num>
  <w:num w:numId="6" w16cid:durableId="7564818">
    <w:abstractNumId w:val="66"/>
  </w:num>
  <w:num w:numId="7" w16cid:durableId="1072309806">
    <w:abstractNumId w:val="3"/>
  </w:num>
  <w:num w:numId="8" w16cid:durableId="88700463">
    <w:abstractNumId w:val="33"/>
  </w:num>
  <w:num w:numId="9" w16cid:durableId="1689480390">
    <w:abstractNumId w:val="54"/>
  </w:num>
  <w:num w:numId="10" w16cid:durableId="520164734">
    <w:abstractNumId w:val="5"/>
  </w:num>
  <w:num w:numId="11" w16cid:durableId="1067068018">
    <w:abstractNumId w:val="37"/>
  </w:num>
  <w:num w:numId="12" w16cid:durableId="1170758129">
    <w:abstractNumId w:val="62"/>
  </w:num>
  <w:num w:numId="13" w16cid:durableId="978414960">
    <w:abstractNumId w:val="52"/>
  </w:num>
  <w:num w:numId="14" w16cid:durableId="1117334091">
    <w:abstractNumId w:val="20"/>
  </w:num>
  <w:num w:numId="15" w16cid:durableId="1252202234">
    <w:abstractNumId w:val="49"/>
  </w:num>
  <w:num w:numId="16" w16cid:durableId="2118791241">
    <w:abstractNumId w:val="4"/>
  </w:num>
  <w:num w:numId="17" w16cid:durableId="1386102092">
    <w:abstractNumId w:val="48"/>
  </w:num>
  <w:num w:numId="18" w16cid:durableId="1966814824">
    <w:abstractNumId w:val="67"/>
  </w:num>
  <w:num w:numId="19" w16cid:durableId="1573855477">
    <w:abstractNumId w:val="68"/>
  </w:num>
  <w:num w:numId="20" w16cid:durableId="550726027">
    <w:abstractNumId w:val="17"/>
  </w:num>
  <w:num w:numId="21" w16cid:durableId="353656184">
    <w:abstractNumId w:val="63"/>
  </w:num>
  <w:num w:numId="22" w16cid:durableId="1741904721">
    <w:abstractNumId w:val="71"/>
  </w:num>
  <w:num w:numId="23" w16cid:durableId="408626005">
    <w:abstractNumId w:val="59"/>
  </w:num>
  <w:num w:numId="24" w16cid:durableId="75516404">
    <w:abstractNumId w:val="56"/>
  </w:num>
  <w:num w:numId="25" w16cid:durableId="978653160">
    <w:abstractNumId w:val="19"/>
  </w:num>
  <w:num w:numId="26" w16cid:durableId="1784614240">
    <w:abstractNumId w:val="7"/>
  </w:num>
  <w:num w:numId="27" w16cid:durableId="665935132">
    <w:abstractNumId w:val="8"/>
  </w:num>
  <w:num w:numId="28" w16cid:durableId="8483575">
    <w:abstractNumId w:val="30"/>
  </w:num>
  <w:num w:numId="29" w16cid:durableId="670110253">
    <w:abstractNumId w:val="44"/>
  </w:num>
  <w:num w:numId="30" w16cid:durableId="852305112">
    <w:abstractNumId w:val="69"/>
  </w:num>
  <w:num w:numId="31" w16cid:durableId="2003965892">
    <w:abstractNumId w:val="9"/>
  </w:num>
  <w:num w:numId="32" w16cid:durableId="1613634334">
    <w:abstractNumId w:val="40"/>
  </w:num>
  <w:num w:numId="33" w16cid:durableId="402486587">
    <w:abstractNumId w:val="72"/>
  </w:num>
  <w:num w:numId="34" w16cid:durableId="2112428063">
    <w:abstractNumId w:val="16"/>
  </w:num>
  <w:num w:numId="35" w16cid:durableId="85075503">
    <w:abstractNumId w:val="0"/>
  </w:num>
  <w:num w:numId="36" w16cid:durableId="1256675149">
    <w:abstractNumId w:val="31"/>
  </w:num>
  <w:num w:numId="37" w16cid:durableId="1312759374">
    <w:abstractNumId w:val="38"/>
  </w:num>
  <w:num w:numId="38" w16cid:durableId="607008413">
    <w:abstractNumId w:val="41"/>
  </w:num>
  <w:num w:numId="39" w16cid:durableId="1883974573">
    <w:abstractNumId w:val="36"/>
  </w:num>
  <w:num w:numId="40" w16cid:durableId="2090694112">
    <w:abstractNumId w:val="6"/>
  </w:num>
  <w:num w:numId="41" w16cid:durableId="122773147">
    <w:abstractNumId w:val="65"/>
  </w:num>
  <w:num w:numId="42" w16cid:durableId="931354244">
    <w:abstractNumId w:val="29"/>
  </w:num>
  <w:num w:numId="43" w16cid:durableId="1083453241">
    <w:abstractNumId w:val="13"/>
  </w:num>
  <w:num w:numId="44" w16cid:durableId="715858123">
    <w:abstractNumId w:val="12"/>
  </w:num>
  <w:num w:numId="45" w16cid:durableId="1581015318">
    <w:abstractNumId w:val="58"/>
  </w:num>
  <w:num w:numId="46" w16cid:durableId="2140024312">
    <w:abstractNumId w:val="14"/>
  </w:num>
  <w:num w:numId="47" w16cid:durableId="1020281035">
    <w:abstractNumId w:val="25"/>
  </w:num>
  <w:num w:numId="48" w16cid:durableId="1856655013">
    <w:abstractNumId w:val="23"/>
  </w:num>
  <w:num w:numId="49" w16cid:durableId="703406555">
    <w:abstractNumId w:val="1"/>
  </w:num>
  <w:num w:numId="50" w16cid:durableId="1521889816">
    <w:abstractNumId w:val="61"/>
  </w:num>
  <w:num w:numId="51" w16cid:durableId="260186847">
    <w:abstractNumId w:val="24"/>
  </w:num>
  <w:num w:numId="52" w16cid:durableId="356394675">
    <w:abstractNumId w:val="46"/>
  </w:num>
  <w:num w:numId="53" w16cid:durableId="1755516029">
    <w:abstractNumId w:val="75"/>
  </w:num>
  <w:num w:numId="54" w16cid:durableId="1658919327">
    <w:abstractNumId w:val="18"/>
  </w:num>
  <w:num w:numId="55" w16cid:durableId="1533037491">
    <w:abstractNumId w:val="2"/>
  </w:num>
  <w:num w:numId="56" w16cid:durableId="1629969795">
    <w:abstractNumId w:val="27"/>
  </w:num>
  <w:num w:numId="57" w16cid:durableId="1058825197">
    <w:abstractNumId w:val="26"/>
  </w:num>
  <w:num w:numId="58" w16cid:durableId="1489706168">
    <w:abstractNumId w:val="47"/>
  </w:num>
  <w:num w:numId="59" w16cid:durableId="835532672">
    <w:abstractNumId w:val="57"/>
  </w:num>
  <w:num w:numId="60" w16cid:durableId="1599484256">
    <w:abstractNumId w:val="43"/>
  </w:num>
  <w:num w:numId="61" w16cid:durableId="793329410">
    <w:abstractNumId w:val="60"/>
  </w:num>
  <w:num w:numId="62" w16cid:durableId="1905600680">
    <w:abstractNumId w:val="53"/>
  </w:num>
  <w:num w:numId="63" w16cid:durableId="1887836090">
    <w:abstractNumId w:val="10"/>
  </w:num>
  <w:num w:numId="64" w16cid:durableId="1734499747">
    <w:abstractNumId w:val="11"/>
  </w:num>
  <w:num w:numId="65" w16cid:durableId="231739068">
    <w:abstractNumId w:val="51"/>
  </w:num>
  <w:num w:numId="66" w16cid:durableId="1505048419">
    <w:abstractNumId w:val="74"/>
  </w:num>
  <w:num w:numId="67" w16cid:durableId="570576558">
    <w:abstractNumId w:val="35"/>
  </w:num>
  <w:num w:numId="68" w16cid:durableId="1943224879">
    <w:abstractNumId w:val="50"/>
  </w:num>
  <w:num w:numId="69" w16cid:durableId="628322895">
    <w:abstractNumId w:val="42"/>
  </w:num>
  <w:num w:numId="70" w16cid:durableId="998197030">
    <w:abstractNumId w:val="28"/>
  </w:num>
  <w:num w:numId="71" w16cid:durableId="1095401201">
    <w:abstractNumId w:val="32"/>
  </w:num>
  <w:num w:numId="72" w16cid:durableId="427041542">
    <w:abstractNumId w:val="34"/>
  </w:num>
  <w:num w:numId="73" w16cid:durableId="881526572">
    <w:abstractNumId w:val="70"/>
  </w:num>
  <w:num w:numId="74" w16cid:durableId="372114584">
    <w:abstractNumId w:val="15"/>
  </w:num>
  <w:num w:numId="75" w16cid:durableId="2099204202">
    <w:abstractNumId w:val="21"/>
  </w:num>
  <w:num w:numId="76" w16cid:durableId="114638925">
    <w:abstractNumId w:val="73"/>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rQwNjQxNbU0NzZU0lEKTi0uzszPAykwNqgFAHPZdUQtAAAA"/>
  </w:docVars>
  <w:rsids>
    <w:rsidRoot w:val="00FC614C"/>
    <w:rsid w:val="00020883"/>
    <w:rsid w:val="00041FE4"/>
    <w:rsid w:val="00052235"/>
    <w:rsid w:val="0006122C"/>
    <w:rsid w:val="00066842"/>
    <w:rsid w:val="000827E8"/>
    <w:rsid w:val="00093247"/>
    <w:rsid w:val="00093BE2"/>
    <w:rsid w:val="00097970"/>
    <w:rsid w:val="000A0846"/>
    <w:rsid w:val="000A37ED"/>
    <w:rsid w:val="000A67C0"/>
    <w:rsid w:val="000A72AD"/>
    <w:rsid w:val="000B03EF"/>
    <w:rsid w:val="000B7D51"/>
    <w:rsid w:val="000C4398"/>
    <w:rsid w:val="000C6A1B"/>
    <w:rsid w:val="000C7539"/>
    <w:rsid w:val="000D59D9"/>
    <w:rsid w:val="000F0842"/>
    <w:rsid w:val="000F08C5"/>
    <w:rsid w:val="000F7712"/>
    <w:rsid w:val="00101007"/>
    <w:rsid w:val="00102288"/>
    <w:rsid w:val="00105CDC"/>
    <w:rsid w:val="00107160"/>
    <w:rsid w:val="00112653"/>
    <w:rsid w:val="00116397"/>
    <w:rsid w:val="00135E3C"/>
    <w:rsid w:val="0013645D"/>
    <w:rsid w:val="00136F71"/>
    <w:rsid w:val="0014412E"/>
    <w:rsid w:val="00144FC2"/>
    <w:rsid w:val="00147617"/>
    <w:rsid w:val="001517AF"/>
    <w:rsid w:val="00163FC0"/>
    <w:rsid w:val="00171B76"/>
    <w:rsid w:val="00172349"/>
    <w:rsid w:val="001800A2"/>
    <w:rsid w:val="0018513D"/>
    <w:rsid w:val="00191B2B"/>
    <w:rsid w:val="00191DCE"/>
    <w:rsid w:val="001A3492"/>
    <w:rsid w:val="001A60B7"/>
    <w:rsid w:val="001A7A3A"/>
    <w:rsid w:val="001B0D5A"/>
    <w:rsid w:val="001B6B16"/>
    <w:rsid w:val="001D2A31"/>
    <w:rsid w:val="001D4519"/>
    <w:rsid w:val="001D5FDD"/>
    <w:rsid w:val="001E0EB9"/>
    <w:rsid w:val="001E3A1E"/>
    <w:rsid w:val="001E5A14"/>
    <w:rsid w:val="001F32BC"/>
    <w:rsid w:val="001F451D"/>
    <w:rsid w:val="001F5B55"/>
    <w:rsid w:val="002034BF"/>
    <w:rsid w:val="00204EFE"/>
    <w:rsid w:val="0021054E"/>
    <w:rsid w:val="0021637C"/>
    <w:rsid w:val="002211A9"/>
    <w:rsid w:val="00221790"/>
    <w:rsid w:val="00225ADB"/>
    <w:rsid w:val="002336BB"/>
    <w:rsid w:val="0023512C"/>
    <w:rsid w:val="00236AD8"/>
    <w:rsid w:val="00237479"/>
    <w:rsid w:val="002401ED"/>
    <w:rsid w:val="00242B81"/>
    <w:rsid w:val="00256852"/>
    <w:rsid w:val="00260425"/>
    <w:rsid w:val="002629DA"/>
    <w:rsid w:val="0026507B"/>
    <w:rsid w:val="00276119"/>
    <w:rsid w:val="002821FF"/>
    <w:rsid w:val="00282536"/>
    <w:rsid w:val="00283164"/>
    <w:rsid w:val="00284C9B"/>
    <w:rsid w:val="002A33A4"/>
    <w:rsid w:val="002A697B"/>
    <w:rsid w:val="002B26B2"/>
    <w:rsid w:val="002B2AA8"/>
    <w:rsid w:val="002C589E"/>
    <w:rsid w:val="002C75F8"/>
    <w:rsid w:val="002D48BE"/>
    <w:rsid w:val="002E096C"/>
    <w:rsid w:val="00300BCB"/>
    <w:rsid w:val="003043F1"/>
    <w:rsid w:val="0030745F"/>
    <w:rsid w:val="0031377F"/>
    <w:rsid w:val="00324172"/>
    <w:rsid w:val="0033078D"/>
    <w:rsid w:val="0033409D"/>
    <w:rsid w:val="00336F97"/>
    <w:rsid w:val="00345BFD"/>
    <w:rsid w:val="00346E7F"/>
    <w:rsid w:val="003514AB"/>
    <w:rsid w:val="003605CD"/>
    <w:rsid w:val="00364C47"/>
    <w:rsid w:val="00367ADA"/>
    <w:rsid w:val="003713C4"/>
    <w:rsid w:val="0037268F"/>
    <w:rsid w:val="00376525"/>
    <w:rsid w:val="00386B12"/>
    <w:rsid w:val="003A1C46"/>
    <w:rsid w:val="003B0A41"/>
    <w:rsid w:val="003B344A"/>
    <w:rsid w:val="003B40D6"/>
    <w:rsid w:val="003B417F"/>
    <w:rsid w:val="003B571F"/>
    <w:rsid w:val="003C38A3"/>
    <w:rsid w:val="003C7BBF"/>
    <w:rsid w:val="003D70CE"/>
    <w:rsid w:val="003E1E34"/>
    <w:rsid w:val="003E2F86"/>
    <w:rsid w:val="003E4D75"/>
    <w:rsid w:val="003E6F46"/>
    <w:rsid w:val="00404A2C"/>
    <w:rsid w:val="00404C5B"/>
    <w:rsid w:val="00412A6F"/>
    <w:rsid w:val="0042207A"/>
    <w:rsid w:val="004250F3"/>
    <w:rsid w:val="004351CB"/>
    <w:rsid w:val="00450088"/>
    <w:rsid w:val="00450680"/>
    <w:rsid w:val="00450913"/>
    <w:rsid w:val="00455471"/>
    <w:rsid w:val="00461618"/>
    <w:rsid w:val="00471618"/>
    <w:rsid w:val="00472480"/>
    <w:rsid w:val="00476185"/>
    <w:rsid w:val="00486DB2"/>
    <w:rsid w:val="00493AFA"/>
    <w:rsid w:val="004A10BB"/>
    <w:rsid w:val="004B2FDF"/>
    <w:rsid w:val="004C3549"/>
    <w:rsid w:val="004C77CD"/>
    <w:rsid w:val="004D62F0"/>
    <w:rsid w:val="004E0A6F"/>
    <w:rsid w:val="004E1B2F"/>
    <w:rsid w:val="004F06EE"/>
    <w:rsid w:val="004F6566"/>
    <w:rsid w:val="004F6FB2"/>
    <w:rsid w:val="005050DC"/>
    <w:rsid w:val="00507D1E"/>
    <w:rsid w:val="00512C2E"/>
    <w:rsid w:val="00513D50"/>
    <w:rsid w:val="005220F9"/>
    <w:rsid w:val="00525907"/>
    <w:rsid w:val="00534AD3"/>
    <w:rsid w:val="00546B4C"/>
    <w:rsid w:val="0055140C"/>
    <w:rsid w:val="005579EF"/>
    <w:rsid w:val="005610C1"/>
    <w:rsid w:val="005613C2"/>
    <w:rsid w:val="0056780B"/>
    <w:rsid w:val="005749A5"/>
    <w:rsid w:val="00574EBA"/>
    <w:rsid w:val="00576A25"/>
    <w:rsid w:val="00576D8E"/>
    <w:rsid w:val="00582195"/>
    <w:rsid w:val="0058301F"/>
    <w:rsid w:val="00584DBE"/>
    <w:rsid w:val="00594B3C"/>
    <w:rsid w:val="00594CBE"/>
    <w:rsid w:val="005976E8"/>
    <w:rsid w:val="005A68B7"/>
    <w:rsid w:val="005B4ED2"/>
    <w:rsid w:val="005B6048"/>
    <w:rsid w:val="005B6E37"/>
    <w:rsid w:val="005C672E"/>
    <w:rsid w:val="005D02E1"/>
    <w:rsid w:val="00600233"/>
    <w:rsid w:val="006101A6"/>
    <w:rsid w:val="00614B05"/>
    <w:rsid w:val="00622EDE"/>
    <w:rsid w:val="00635A9A"/>
    <w:rsid w:val="00640C45"/>
    <w:rsid w:val="00646366"/>
    <w:rsid w:val="00650566"/>
    <w:rsid w:val="006509A6"/>
    <w:rsid w:val="0065164F"/>
    <w:rsid w:val="00651A9C"/>
    <w:rsid w:val="0067651C"/>
    <w:rsid w:val="00677410"/>
    <w:rsid w:val="00681339"/>
    <w:rsid w:val="00682F0D"/>
    <w:rsid w:val="00683F88"/>
    <w:rsid w:val="00687586"/>
    <w:rsid w:val="00693A19"/>
    <w:rsid w:val="00694282"/>
    <w:rsid w:val="006A14C7"/>
    <w:rsid w:val="006B2C82"/>
    <w:rsid w:val="006C30A5"/>
    <w:rsid w:val="006C354D"/>
    <w:rsid w:val="006C6175"/>
    <w:rsid w:val="006C6762"/>
    <w:rsid w:val="006C7B36"/>
    <w:rsid w:val="006D03C9"/>
    <w:rsid w:val="006E388D"/>
    <w:rsid w:val="006F0137"/>
    <w:rsid w:val="007145F3"/>
    <w:rsid w:val="00722E43"/>
    <w:rsid w:val="007270A6"/>
    <w:rsid w:val="00730596"/>
    <w:rsid w:val="00746F97"/>
    <w:rsid w:val="00747885"/>
    <w:rsid w:val="0075348B"/>
    <w:rsid w:val="007741F9"/>
    <w:rsid w:val="00774F28"/>
    <w:rsid w:val="00775398"/>
    <w:rsid w:val="0077672E"/>
    <w:rsid w:val="0077768A"/>
    <w:rsid w:val="00782417"/>
    <w:rsid w:val="00790EB8"/>
    <w:rsid w:val="00797015"/>
    <w:rsid w:val="007A695C"/>
    <w:rsid w:val="007B213B"/>
    <w:rsid w:val="007B39D0"/>
    <w:rsid w:val="007D2478"/>
    <w:rsid w:val="007D2855"/>
    <w:rsid w:val="007D5181"/>
    <w:rsid w:val="007D56ED"/>
    <w:rsid w:val="007E0C44"/>
    <w:rsid w:val="007E0D06"/>
    <w:rsid w:val="007E33C3"/>
    <w:rsid w:val="00801C28"/>
    <w:rsid w:val="0080207C"/>
    <w:rsid w:val="00806AA9"/>
    <w:rsid w:val="00812813"/>
    <w:rsid w:val="0082011C"/>
    <w:rsid w:val="00821C3A"/>
    <w:rsid w:val="00822062"/>
    <w:rsid w:val="00823552"/>
    <w:rsid w:val="00824A94"/>
    <w:rsid w:val="0082670B"/>
    <w:rsid w:val="008270FB"/>
    <w:rsid w:val="008300E4"/>
    <w:rsid w:val="0084539E"/>
    <w:rsid w:val="008556BE"/>
    <w:rsid w:val="008665EE"/>
    <w:rsid w:val="0087156C"/>
    <w:rsid w:val="00871A91"/>
    <w:rsid w:val="0088278A"/>
    <w:rsid w:val="00887516"/>
    <w:rsid w:val="00892B44"/>
    <w:rsid w:val="00893907"/>
    <w:rsid w:val="00895379"/>
    <w:rsid w:val="008A0F2B"/>
    <w:rsid w:val="008A5DAA"/>
    <w:rsid w:val="008A6A31"/>
    <w:rsid w:val="008A6A50"/>
    <w:rsid w:val="008B0CBE"/>
    <w:rsid w:val="008C3974"/>
    <w:rsid w:val="008C74E4"/>
    <w:rsid w:val="008D7783"/>
    <w:rsid w:val="008E2A52"/>
    <w:rsid w:val="008E40C3"/>
    <w:rsid w:val="008E556F"/>
    <w:rsid w:val="00903293"/>
    <w:rsid w:val="00903E0B"/>
    <w:rsid w:val="00910077"/>
    <w:rsid w:val="00916C09"/>
    <w:rsid w:val="00924EFE"/>
    <w:rsid w:val="00926F7A"/>
    <w:rsid w:val="0093779B"/>
    <w:rsid w:val="00937F97"/>
    <w:rsid w:val="009422E1"/>
    <w:rsid w:val="0095447B"/>
    <w:rsid w:val="00955B5E"/>
    <w:rsid w:val="009721F7"/>
    <w:rsid w:val="00974FFB"/>
    <w:rsid w:val="00976B51"/>
    <w:rsid w:val="00980770"/>
    <w:rsid w:val="00982A9D"/>
    <w:rsid w:val="009A2D52"/>
    <w:rsid w:val="009B22A8"/>
    <w:rsid w:val="009D5A22"/>
    <w:rsid w:val="009F020E"/>
    <w:rsid w:val="009F57C5"/>
    <w:rsid w:val="009F5854"/>
    <w:rsid w:val="009F7ED7"/>
    <w:rsid w:val="00A006EE"/>
    <w:rsid w:val="00A02E45"/>
    <w:rsid w:val="00A123CF"/>
    <w:rsid w:val="00A333CE"/>
    <w:rsid w:val="00A37436"/>
    <w:rsid w:val="00A40D44"/>
    <w:rsid w:val="00A51353"/>
    <w:rsid w:val="00A51DDE"/>
    <w:rsid w:val="00A64068"/>
    <w:rsid w:val="00A65EAE"/>
    <w:rsid w:val="00A72908"/>
    <w:rsid w:val="00A93D00"/>
    <w:rsid w:val="00AA0A8C"/>
    <w:rsid w:val="00AA2E57"/>
    <w:rsid w:val="00AB07C5"/>
    <w:rsid w:val="00AB12F8"/>
    <w:rsid w:val="00AB570C"/>
    <w:rsid w:val="00AC47C5"/>
    <w:rsid w:val="00AD17C7"/>
    <w:rsid w:val="00AD1A26"/>
    <w:rsid w:val="00AD3AEF"/>
    <w:rsid w:val="00AD421C"/>
    <w:rsid w:val="00AD4F97"/>
    <w:rsid w:val="00AD602F"/>
    <w:rsid w:val="00AD704A"/>
    <w:rsid w:val="00B11698"/>
    <w:rsid w:val="00B260A5"/>
    <w:rsid w:val="00B43598"/>
    <w:rsid w:val="00B5025B"/>
    <w:rsid w:val="00B51DFE"/>
    <w:rsid w:val="00B6411B"/>
    <w:rsid w:val="00B64684"/>
    <w:rsid w:val="00B720BC"/>
    <w:rsid w:val="00B76B46"/>
    <w:rsid w:val="00B82048"/>
    <w:rsid w:val="00B86E81"/>
    <w:rsid w:val="00B871E4"/>
    <w:rsid w:val="00B87467"/>
    <w:rsid w:val="00B9563D"/>
    <w:rsid w:val="00BA100F"/>
    <w:rsid w:val="00BA1F61"/>
    <w:rsid w:val="00BB08F1"/>
    <w:rsid w:val="00BB1279"/>
    <w:rsid w:val="00BB4CF9"/>
    <w:rsid w:val="00BB4DD9"/>
    <w:rsid w:val="00BC167E"/>
    <w:rsid w:val="00BD12BC"/>
    <w:rsid w:val="00BD2D3C"/>
    <w:rsid w:val="00BD38AB"/>
    <w:rsid w:val="00BD4F48"/>
    <w:rsid w:val="00BD5DD5"/>
    <w:rsid w:val="00BD65E3"/>
    <w:rsid w:val="00BE10F5"/>
    <w:rsid w:val="00BF303A"/>
    <w:rsid w:val="00BF593C"/>
    <w:rsid w:val="00C00635"/>
    <w:rsid w:val="00C203B6"/>
    <w:rsid w:val="00C3533E"/>
    <w:rsid w:val="00C3558B"/>
    <w:rsid w:val="00C37969"/>
    <w:rsid w:val="00C4636A"/>
    <w:rsid w:val="00C47AE6"/>
    <w:rsid w:val="00C522CC"/>
    <w:rsid w:val="00C6039E"/>
    <w:rsid w:val="00C75168"/>
    <w:rsid w:val="00C76DDB"/>
    <w:rsid w:val="00C77904"/>
    <w:rsid w:val="00C8590A"/>
    <w:rsid w:val="00C9132F"/>
    <w:rsid w:val="00C92701"/>
    <w:rsid w:val="00C9673A"/>
    <w:rsid w:val="00CB413C"/>
    <w:rsid w:val="00CB6DA6"/>
    <w:rsid w:val="00CC198F"/>
    <w:rsid w:val="00CC20FB"/>
    <w:rsid w:val="00CC2364"/>
    <w:rsid w:val="00CE06F7"/>
    <w:rsid w:val="00CE0F9F"/>
    <w:rsid w:val="00CE28D2"/>
    <w:rsid w:val="00CE30C1"/>
    <w:rsid w:val="00CF0074"/>
    <w:rsid w:val="00CF554F"/>
    <w:rsid w:val="00CF6978"/>
    <w:rsid w:val="00D05B64"/>
    <w:rsid w:val="00D13D9B"/>
    <w:rsid w:val="00D33318"/>
    <w:rsid w:val="00D35E7A"/>
    <w:rsid w:val="00D40A1A"/>
    <w:rsid w:val="00D4237C"/>
    <w:rsid w:val="00D549CD"/>
    <w:rsid w:val="00D54AD1"/>
    <w:rsid w:val="00D55D91"/>
    <w:rsid w:val="00D578F6"/>
    <w:rsid w:val="00D7304C"/>
    <w:rsid w:val="00D802AF"/>
    <w:rsid w:val="00D85D3B"/>
    <w:rsid w:val="00D96AA7"/>
    <w:rsid w:val="00DA0302"/>
    <w:rsid w:val="00DA0915"/>
    <w:rsid w:val="00DA2277"/>
    <w:rsid w:val="00DA2474"/>
    <w:rsid w:val="00DB586F"/>
    <w:rsid w:val="00DB5E02"/>
    <w:rsid w:val="00DC10B9"/>
    <w:rsid w:val="00DC5019"/>
    <w:rsid w:val="00DD5146"/>
    <w:rsid w:val="00DD643B"/>
    <w:rsid w:val="00DD70B3"/>
    <w:rsid w:val="00DE2ED8"/>
    <w:rsid w:val="00DF58CB"/>
    <w:rsid w:val="00DF68F8"/>
    <w:rsid w:val="00E06991"/>
    <w:rsid w:val="00E06ED5"/>
    <w:rsid w:val="00E11150"/>
    <w:rsid w:val="00E1488A"/>
    <w:rsid w:val="00E50912"/>
    <w:rsid w:val="00E56BEE"/>
    <w:rsid w:val="00E64296"/>
    <w:rsid w:val="00E731D8"/>
    <w:rsid w:val="00E82E6D"/>
    <w:rsid w:val="00E858A3"/>
    <w:rsid w:val="00EB0645"/>
    <w:rsid w:val="00EB424E"/>
    <w:rsid w:val="00EC1E5A"/>
    <w:rsid w:val="00EC672F"/>
    <w:rsid w:val="00ED07DA"/>
    <w:rsid w:val="00ED7D90"/>
    <w:rsid w:val="00EE21BF"/>
    <w:rsid w:val="00EF124F"/>
    <w:rsid w:val="00EF2A46"/>
    <w:rsid w:val="00F0265F"/>
    <w:rsid w:val="00F02EEF"/>
    <w:rsid w:val="00F03F94"/>
    <w:rsid w:val="00F05364"/>
    <w:rsid w:val="00F17270"/>
    <w:rsid w:val="00F2192F"/>
    <w:rsid w:val="00F2625A"/>
    <w:rsid w:val="00F55F0F"/>
    <w:rsid w:val="00F62DD5"/>
    <w:rsid w:val="00F639D0"/>
    <w:rsid w:val="00F66C0D"/>
    <w:rsid w:val="00F670FD"/>
    <w:rsid w:val="00F754BF"/>
    <w:rsid w:val="00F826B5"/>
    <w:rsid w:val="00F84D20"/>
    <w:rsid w:val="00F86F3D"/>
    <w:rsid w:val="00F94592"/>
    <w:rsid w:val="00F977E1"/>
    <w:rsid w:val="00FC1F2A"/>
    <w:rsid w:val="00FC614C"/>
    <w:rsid w:val="00FD5CF4"/>
    <w:rsid w:val="00FE5AA1"/>
    <w:rsid w:val="00FF70D5"/>
    <w:rsid w:val="00FF7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9B48C"/>
  <w15:docId w15:val="{C6B55AEA-5774-4524-B000-50C33E105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333333"/>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233"/>
  </w:style>
  <w:style w:type="paragraph" w:styleId="Heading1">
    <w:name w:val="heading 1"/>
    <w:basedOn w:val="Normal"/>
    <w:next w:val="Normal"/>
    <w:link w:val="Heading1Char"/>
    <w:uiPriority w:val="9"/>
    <w:qFormat/>
    <w:rsid w:val="009820A0"/>
    <w:pPr>
      <w:keepNext/>
      <w:keepLines/>
      <w:spacing w:before="240" w:after="0"/>
      <w:outlineLvl w:val="0"/>
    </w:pPr>
    <w:rPr>
      <w:rFonts w:asciiTheme="majorHAnsi" w:eastAsiaTheme="majorEastAsia" w:hAnsiTheme="majorHAnsi" w:cstheme="majorBidi"/>
      <w:color w:val="A18B4B"/>
      <w:sz w:val="32"/>
      <w:szCs w:val="32"/>
    </w:rPr>
  </w:style>
  <w:style w:type="paragraph" w:styleId="Heading2">
    <w:name w:val="heading 2"/>
    <w:basedOn w:val="Normal"/>
    <w:next w:val="Normal"/>
    <w:link w:val="Heading2Char"/>
    <w:uiPriority w:val="9"/>
    <w:unhideWhenUsed/>
    <w:qFormat/>
    <w:rsid w:val="009820A0"/>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semiHidden/>
    <w:unhideWhenUsed/>
    <w:qFormat/>
    <w:rsid w:val="009820A0"/>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semiHidden/>
    <w:unhideWhenUsed/>
    <w:qFormat/>
    <w:rsid w:val="009820A0"/>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9820A0"/>
    <w:pPr>
      <w:keepNext/>
      <w:keepLines/>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7B62E5"/>
    <w:pPr>
      <w:spacing w:before="240" w:after="60" w:line="240" w:lineRule="auto"/>
      <w:outlineLvl w:val="5"/>
    </w:pPr>
    <w:rPr>
      <w:rFonts w:eastAsia="Times New Roman" w:cs="Times New Roman"/>
      <w:b/>
      <w:bCs/>
      <w:color w:val="auto"/>
    </w:rPr>
  </w:style>
  <w:style w:type="paragraph" w:styleId="Heading7">
    <w:name w:val="heading 7"/>
    <w:basedOn w:val="Normal"/>
    <w:next w:val="Normal"/>
    <w:link w:val="Heading7Char"/>
    <w:unhideWhenUsed/>
    <w:qFormat/>
    <w:rsid w:val="007B62E5"/>
    <w:pPr>
      <w:spacing w:before="240" w:after="60" w:line="240" w:lineRule="auto"/>
      <w:outlineLvl w:val="6"/>
    </w:pPr>
    <w:rPr>
      <w:rFonts w:eastAsia="Times New Roman" w:cs="Times New Roman"/>
      <w:color w:val="auto"/>
      <w:sz w:val="24"/>
      <w:szCs w:val="24"/>
    </w:rPr>
  </w:style>
  <w:style w:type="paragraph" w:styleId="Heading8">
    <w:name w:val="heading 8"/>
    <w:basedOn w:val="Normal"/>
    <w:next w:val="Normal"/>
    <w:link w:val="Heading8Char"/>
    <w:unhideWhenUsed/>
    <w:qFormat/>
    <w:rsid w:val="007B62E5"/>
    <w:pPr>
      <w:spacing w:before="240" w:after="60" w:line="240" w:lineRule="auto"/>
      <w:outlineLvl w:val="7"/>
    </w:pPr>
    <w:rPr>
      <w:rFonts w:eastAsia="Times New Roman" w:cs="Times New Roman"/>
      <w:i/>
      <w:iCs/>
      <w:color w:val="auto"/>
      <w:sz w:val="24"/>
      <w:szCs w:val="24"/>
    </w:rPr>
  </w:style>
  <w:style w:type="paragraph" w:styleId="Heading9">
    <w:name w:val="heading 9"/>
    <w:basedOn w:val="Normal"/>
    <w:next w:val="Normal"/>
    <w:link w:val="Heading9Char"/>
    <w:qFormat/>
    <w:rsid w:val="007B62E5"/>
    <w:pPr>
      <w:keepNext/>
      <w:spacing w:after="0" w:line="240" w:lineRule="auto"/>
      <w:outlineLvl w:val="8"/>
    </w:pPr>
    <w:rPr>
      <w:rFonts w:ascii="CourierPS" w:eastAsia="Times New Roman" w:hAnsi="CourierPS" w:cs="Times New Roman"/>
      <w:b/>
      <w:color w:val="auto"/>
      <w:sz w:val="1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20A0"/>
    <w:pPr>
      <w:spacing w:after="0" w:line="240" w:lineRule="auto"/>
      <w:contextualSpacing/>
    </w:pPr>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133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317"/>
  </w:style>
  <w:style w:type="paragraph" w:styleId="Footer">
    <w:name w:val="footer"/>
    <w:basedOn w:val="Normal"/>
    <w:link w:val="FooterChar"/>
    <w:uiPriority w:val="99"/>
    <w:unhideWhenUsed/>
    <w:rsid w:val="004133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317"/>
  </w:style>
  <w:style w:type="character" w:customStyle="1" w:styleId="Heading1Char">
    <w:name w:val="Heading 1 Char"/>
    <w:basedOn w:val="DefaultParagraphFont"/>
    <w:link w:val="Heading1"/>
    <w:uiPriority w:val="9"/>
    <w:rsid w:val="009820A0"/>
    <w:rPr>
      <w:rFonts w:asciiTheme="majorHAnsi" w:eastAsiaTheme="majorEastAsia" w:hAnsiTheme="majorHAnsi" w:cstheme="majorBidi"/>
      <w:color w:val="A18B4B"/>
      <w:sz w:val="32"/>
      <w:szCs w:val="32"/>
    </w:rPr>
  </w:style>
  <w:style w:type="character" w:customStyle="1" w:styleId="Heading2Char">
    <w:name w:val="Heading 2 Char"/>
    <w:basedOn w:val="DefaultParagraphFont"/>
    <w:link w:val="Heading2"/>
    <w:rsid w:val="009820A0"/>
    <w:rPr>
      <w:rFonts w:asciiTheme="majorHAnsi" w:eastAsiaTheme="majorEastAsia" w:hAnsiTheme="majorHAnsi" w:cstheme="majorBidi"/>
      <w:color w:val="333333"/>
      <w:sz w:val="26"/>
      <w:szCs w:val="26"/>
    </w:rPr>
  </w:style>
  <w:style w:type="character" w:customStyle="1" w:styleId="Heading3Char">
    <w:name w:val="Heading 3 Char"/>
    <w:basedOn w:val="DefaultParagraphFont"/>
    <w:link w:val="Heading3"/>
    <w:rsid w:val="009820A0"/>
    <w:rPr>
      <w:rFonts w:asciiTheme="majorHAnsi" w:eastAsiaTheme="majorEastAsia" w:hAnsiTheme="majorHAnsi" w:cstheme="majorBidi"/>
      <w:color w:val="333333"/>
      <w:sz w:val="24"/>
      <w:szCs w:val="24"/>
    </w:rPr>
  </w:style>
  <w:style w:type="character" w:customStyle="1" w:styleId="Heading4Char">
    <w:name w:val="Heading 4 Char"/>
    <w:basedOn w:val="DefaultParagraphFont"/>
    <w:link w:val="Heading4"/>
    <w:rsid w:val="009820A0"/>
    <w:rPr>
      <w:rFonts w:asciiTheme="majorHAnsi" w:eastAsiaTheme="majorEastAsia" w:hAnsiTheme="majorHAnsi" w:cstheme="majorBidi"/>
      <w:i/>
      <w:iCs/>
      <w:color w:val="333333"/>
    </w:rPr>
  </w:style>
  <w:style w:type="character" w:customStyle="1" w:styleId="Heading5Char">
    <w:name w:val="Heading 5 Char"/>
    <w:basedOn w:val="DefaultParagraphFont"/>
    <w:link w:val="Heading5"/>
    <w:rsid w:val="009820A0"/>
    <w:rPr>
      <w:rFonts w:asciiTheme="majorHAnsi" w:eastAsiaTheme="majorEastAsia" w:hAnsiTheme="majorHAnsi" w:cstheme="majorBidi"/>
      <w:color w:val="333333"/>
    </w:rPr>
  </w:style>
  <w:style w:type="paragraph" w:styleId="NoSpacing">
    <w:name w:val="No Spacing"/>
    <w:link w:val="NoSpacingChar"/>
    <w:qFormat/>
    <w:rsid w:val="009820A0"/>
    <w:pPr>
      <w:spacing w:after="0" w:line="240" w:lineRule="auto"/>
    </w:pPr>
  </w:style>
  <w:style w:type="character" w:customStyle="1" w:styleId="TitleChar">
    <w:name w:val="Title Char"/>
    <w:basedOn w:val="DefaultParagraphFont"/>
    <w:link w:val="Title"/>
    <w:rsid w:val="009820A0"/>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9820A0"/>
    <w:rPr>
      <w:i/>
      <w:iCs/>
      <w:color w:val="333333"/>
    </w:rPr>
  </w:style>
  <w:style w:type="paragraph" w:styleId="Quote">
    <w:name w:val="Quote"/>
    <w:basedOn w:val="Normal"/>
    <w:next w:val="Normal"/>
    <w:link w:val="QuoteChar"/>
    <w:uiPriority w:val="29"/>
    <w:qFormat/>
    <w:rsid w:val="009820A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820A0"/>
    <w:rPr>
      <w:i/>
      <w:iCs/>
      <w:color w:val="404040" w:themeColor="text1" w:themeTint="BF"/>
    </w:rPr>
  </w:style>
  <w:style w:type="paragraph" w:styleId="IntenseQuote">
    <w:name w:val="Intense Quote"/>
    <w:basedOn w:val="Normal"/>
    <w:next w:val="Normal"/>
    <w:link w:val="IntenseQuoteChar"/>
    <w:uiPriority w:val="30"/>
    <w:qFormat/>
    <w:rsid w:val="009820A0"/>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820A0"/>
    <w:rPr>
      <w:i/>
      <w:iCs/>
      <w:color w:val="333333"/>
    </w:rPr>
  </w:style>
  <w:style w:type="character" w:styleId="IntenseReference">
    <w:name w:val="Intense Reference"/>
    <w:basedOn w:val="DefaultParagraphFont"/>
    <w:uiPriority w:val="32"/>
    <w:qFormat/>
    <w:rsid w:val="009820A0"/>
    <w:rPr>
      <w:b/>
      <w:bCs/>
      <w:smallCaps/>
      <w:color w:val="333333"/>
      <w:spacing w:val="5"/>
    </w:rPr>
  </w:style>
  <w:style w:type="character" w:customStyle="1" w:styleId="Heading6Char">
    <w:name w:val="Heading 6 Char"/>
    <w:basedOn w:val="DefaultParagraphFont"/>
    <w:link w:val="Heading6"/>
    <w:rsid w:val="007B62E5"/>
    <w:rPr>
      <w:rFonts w:ascii="Calibri" w:eastAsia="Times New Roman" w:hAnsi="Calibri" w:cs="Times New Roman"/>
      <w:b/>
      <w:bCs/>
    </w:rPr>
  </w:style>
  <w:style w:type="character" w:customStyle="1" w:styleId="Heading7Char">
    <w:name w:val="Heading 7 Char"/>
    <w:basedOn w:val="DefaultParagraphFont"/>
    <w:link w:val="Heading7"/>
    <w:rsid w:val="007B62E5"/>
    <w:rPr>
      <w:rFonts w:ascii="Calibri" w:eastAsia="Times New Roman" w:hAnsi="Calibri" w:cs="Times New Roman"/>
      <w:sz w:val="24"/>
      <w:szCs w:val="24"/>
    </w:rPr>
  </w:style>
  <w:style w:type="character" w:customStyle="1" w:styleId="Heading8Char">
    <w:name w:val="Heading 8 Char"/>
    <w:basedOn w:val="DefaultParagraphFont"/>
    <w:link w:val="Heading8"/>
    <w:rsid w:val="007B62E5"/>
    <w:rPr>
      <w:rFonts w:ascii="Calibri" w:eastAsia="Times New Roman" w:hAnsi="Calibri" w:cs="Times New Roman"/>
      <w:i/>
      <w:iCs/>
      <w:sz w:val="24"/>
      <w:szCs w:val="24"/>
    </w:rPr>
  </w:style>
  <w:style w:type="character" w:customStyle="1" w:styleId="Heading9Char">
    <w:name w:val="Heading 9 Char"/>
    <w:basedOn w:val="DefaultParagraphFont"/>
    <w:link w:val="Heading9"/>
    <w:rsid w:val="007B62E5"/>
    <w:rPr>
      <w:rFonts w:ascii="CourierPS" w:eastAsia="Times New Roman" w:hAnsi="CourierPS" w:cs="Times New Roman"/>
      <w:b/>
      <w:sz w:val="14"/>
      <w:szCs w:val="20"/>
      <w:u w:val="single"/>
    </w:rPr>
  </w:style>
  <w:style w:type="character" w:styleId="Hyperlink">
    <w:name w:val="Hyperlink"/>
    <w:uiPriority w:val="99"/>
    <w:rsid w:val="007B62E5"/>
    <w:rPr>
      <w:color w:val="0000FF"/>
      <w:u w:val="single"/>
    </w:rPr>
  </w:style>
  <w:style w:type="character" w:styleId="FollowedHyperlink">
    <w:name w:val="FollowedHyperlink"/>
    <w:rsid w:val="007B62E5"/>
    <w:rPr>
      <w:color w:val="800080"/>
      <w:u w:val="single"/>
    </w:rPr>
  </w:style>
  <w:style w:type="paragraph" w:styleId="BodyText">
    <w:name w:val="Body Text"/>
    <w:basedOn w:val="Normal"/>
    <w:link w:val="BodyTextChar"/>
    <w:rsid w:val="007B62E5"/>
    <w:pPr>
      <w:spacing w:after="0" w:line="240" w:lineRule="auto"/>
    </w:pPr>
    <w:rPr>
      <w:rFonts w:ascii="Times New Roman" w:eastAsia="Times New Roman" w:hAnsi="Times New Roman" w:cs="Times New Roman"/>
      <w:color w:val="auto"/>
      <w:sz w:val="18"/>
      <w:szCs w:val="24"/>
    </w:rPr>
  </w:style>
  <w:style w:type="character" w:customStyle="1" w:styleId="BodyTextChar">
    <w:name w:val="Body Text Char"/>
    <w:basedOn w:val="DefaultParagraphFont"/>
    <w:link w:val="BodyText"/>
    <w:rsid w:val="007B62E5"/>
    <w:rPr>
      <w:rFonts w:ascii="Times New Roman" w:eastAsia="Times New Roman" w:hAnsi="Times New Roman" w:cs="Times New Roman"/>
      <w:sz w:val="18"/>
      <w:szCs w:val="24"/>
    </w:rPr>
  </w:style>
  <w:style w:type="character" w:styleId="PageNumber">
    <w:name w:val="page number"/>
    <w:basedOn w:val="DefaultParagraphFont"/>
    <w:rsid w:val="007B62E5"/>
  </w:style>
  <w:style w:type="character" w:customStyle="1" w:styleId="HTMLPreformattedChar">
    <w:name w:val="HTML Preformatted Char"/>
    <w:link w:val="HTMLPreformatted"/>
    <w:rsid w:val="007B62E5"/>
    <w:rPr>
      <w:rFonts w:ascii="Courier New" w:hAnsi="Courier New"/>
    </w:rPr>
  </w:style>
  <w:style w:type="paragraph" w:styleId="HTMLPreformatted">
    <w:name w:val="HTML Preformatted"/>
    <w:basedOn w:val="Normal"/>
    <w:link w:val="HTMLPreformattedChar"/>
    <w:rsid w:val="007B62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olor w:val="auto"/>
    </w:rPr>
  </w:style>
  <w:style w:type="character" w:customStyle="1" w:styleId="HTMLPreformattedChar1">
    <w:name w:val="HTML Preformatted Char1"/>
    <w:basedOn w:val="DefaultParagraphFont"/>
    <w:uiPriority w:val="99"/>
    <w:semiHidden/>
    <w:rsid w:val="007B62E5"/>
    <w:rPr>
      <w:rFonts w:ascii="Consolas" w:hAnsi="Consolas"/>
      <w:color w:val="333333"/>
      <w:sz w:val="20"/>
      <w:szCs w:val="20"/>
    </w:rPr>
  </w:style>
  <w:style w:type="paragraph" w:styleId="ListParagraph">
    <w:name w:val="List Paragraph"/>
    <w:basedOn w:val="Normal"/>
    <w:uiPriority w:val="34"/>
    <w:qFormat/>
    <w:rsid w:val="007B62E5"/>
    <w:pPr>
      <w:spacing w:after="0" w:line="240" w:lineRule="auto"/>
      <w:ind w:left="720"/>
    </w:pPr>
    <w:rPr>
      <w:rFonts w:ascii="Times New Roman" w:eastAsia="Times New Roman" w:hAnsi="Times New Roman" w:cs="Times New Roman"/>
      <w:color w:val="auto"/>
      <w:sz w:val="24"/>
      <w:szCs w:val="24"/>
    </w:rPr>
  </w:style>
  <w:style w:type="paragraph" w:styleId="BalloonText">
    <w:name w:val="Balloon Text"/>
    <w:basedOn w:val="Normal"/>
    <w:link w:val="BalloonTextChar"/>
    <w:rsid w:val="007B62E5"/>
    <w:pPr>
      <w:spacing w:after="0" w:line="240" w:lineRule="auto"/>
    </w:pPr>
    <w:rPr>
      <w:rFonts w:ascii="Tahoma" w:eastAsia="Times New Roman" w:hAnsi="Tahoma" w:cs="Tahoma"/>
      <w:color w:val="auto"/>
      <w:sz w:val="16"/>
      <w:szCs w:val="16"/>
    </w:rPr>
  </w:style>
  <w:style w:type="character" w:customStyle="1" w:styleId="BalloonTextChar">
    <w:name w:val="Balloon Text Char"/>
    <w:basedOn w:val="DefaultParagraphFont"/>
    <w:link w:val="BalloonText"/>
    <w:rsid w:val="007B62E5"/>
    <w:rPr>
      <w:rFonts w:ascii="Tahoma" w:eastAsia="Times New Roman" w:hAnsi="Tahoma" w:cs="Tahoma"/>
      <w:sz w:val="16"/>
      <w:szCs w:val="16"/>
    </w:rPr>
  </w:style>
  <w:style w:type="character" w:customStyle="1" w:styleId="NoSpacingChar">
    <w:name w:val="No Spacing Char"/>
    <w:link w:val="NoSpacing"/>
    <w:rsid w:val="007B62E5"/>
  </w:style>
  <w:style w:type="paragraph" w:styleId="NormalWeb">
    <w:name w:val="Normal (Web)"/>
    <w:basedOn w:val="Normal"/>
    <w:uiPriority w:val="99"/>
    <w:unhideWhenUsed/>
    <w:rsid w:val="007B62E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uiPriority w:val="22"/>
    <w:qFormat/>
    <w:rsid w:val="007B62E5"/>
    <w:rPr>
      <w:b/>
      <w:bCs/>
    </w:rPr>
  </w:style>
  <w:style w:type="numbering" w:customStyle="1" w:styleId="NoList1">
    <w:name w:val="No List1"/>
    <w:next w:val="NoList"/>
    <w:uiPriority w:val="99"/>
    <w:semiHidden/>
    <w:unhideWhenUsed/>
    <w:rsid w:val="007B62E5"/>
  </w:style>
  <w:style w:type="paragraph" w:styleId="BodyText3">
    <w:name w:val="Body Text 3"/>
    <w:basedOn w:val="Normal"/>
    <w:link w:val="BodyText3Char"/>
    <w:rsid w:val="007B62E5"/>
    <w:pPr>
      <w:spacing w:after="0" w:line="240" w:lineRule="auto"/>
    </w:pPr>
    <w:rPr>
      <w:rFonts w:ascii="CourierPS" w:eastAsia="Times New Roman" w:hAnsi="CourierPS" w:cs="Times New Roman"/>
      <w:color w:val="auto"/>
      <w:sz w:val="14"/>
      <w:szCs w:val="20"/>
    </w:rPr>
  </w:style>
  <w:style w:type="character" w:customStyle="1" w:styleId="BodyText3Char">
    <w:name w:val="Body Text 3 Char"/>
    <w:basedOn w:val="DefaultParagraphFont"/>
    <w:link w:val="BodyText3"/>
    <w:rsid w:val="007B62E5"/>
    <w:rPr>
      <w:rFonts w:ascii="CourierPS" w:eastAsia="Times New Roman" w:hAnsi="CourierPS" w:cs="Times New Roman"/>
      <w:sz w:val="14"/>
      <w:szCs w:val="20"/>
    </w:rPr>
  </w:style>
  <w:style w:type="paragraph" w:styleId="BodyText2">
    <w:name w:val="Body Text 2"/>
    <w:basedOn w:val="Normal"/>
    <w:link w:val="BodyText2Char"/>
    <w:rsid w:val="007B62E5"/>
    <w:pPr>
      <w:spacing w:after="0" w:line="240" w:lineRule="auto"/>
    </w:pPr>
    <w:rPr>
      <w:rFonts w:ascii="Arial Narrow" w:eastAsia="Times New Roman" w:hAnsi="Arial Narrow" w:cs="Times New Roman"/>
      <w:b/>
      <w:color w:val="auto"/>
      <w:sz w:val="16"/>
      <w:szCs w:val="20"/>
    </w:rPr>
  </w:style>
  <w:style w:type="character" w:customStyle="1" w:styleId="BodyText2Char">
    <w:name w:val="Body Text 2 Char"/>
    <w:basedOn w:val="DefaultParagraphFont"/>
    <w:link w:val="BodyText2"/>
    <w:rsid w:val="007B62E5"/>
    <w:rPr>
      <w:rFonts w:ascii="Arial Narrow" w:eastAsia="Times New Roman" w:hAnsi="Arial Narrow" w:cs="Times New Roman"/>
      <w:b/>
      <w:sz w:val="16"/>
      <w:szCs w:val="20"/>
    </w:rPr>
  </w:style>
  <w:style w:type="paragraph" w:styleId="PlainText">
    <w:name w:val="Plain Text"/>
    <w:basedOn w:val="Normal"/>
    <w:link w:val="PlainTextChar"/>
    <w:rsid w:val="007B62E5"/>
    <w:pPr>
      <w:spacing w:after="0" w:line="240" w:lineRule="auto"/>
    </w:pPr>
    <w:rPr>
      <w:rFonts w:ascii="Courier New" w:eastAsia="Times New Roman" w:hAnsi="Courier New" w:cs="Courier New"/>
      <w:color w:val="auto"/>
      <w:sz w:val="20"/>
      <w:szCs w:val="20"/>
    </w:rPr>
  </w:style>
  <w:style w:type="character" w:customStyle="1" w:styleId="PlainTextChar">
    <w:name w:val="Plain Text Char"/>
    <w:basedOn w:val="DefaultParagraphFont"/>
    <w:link w:val="PlainText"/>
    <w:rsid w:val="007B62E5"/>
    <w:rPr>
      <w:rFonts w:ascii="Courier New" w:eastAsia="Times New Roman" w:hAnsi="Courier New" w:cs="Courier New"/>
      <w:sz w:val="20"/>
      <w:szCs w:val="20"/>
    </w:rPr>
  </w:style>
  <w:style w:type="paragraph" w:styleId="TOC2">
    <w:name w:val="toc 2"/>
    <w:basedOn w:val="Normal"/>
    <w:next w:val="Normal"/>
    <w:autoRedefine/>
    <w:uiPriority w:val="39"/>
    <w:rsid w:val="007B62E5"/>
    <w:pPr>
      <w:spacing w:after="0" w:line="240" w:lineRule="auto"/>
      <w:ind w:left="240"/>
    </w:pPr>
    <w:rPr>
      <w:rFonts w:ascii="Times" w:eastAsia="Times" w:hAnsi="Times" w:cs="Times New Roman"/>
      <w:color w:val="auto"/>
      <w:sz w:val="24"/>
      <w:szCs w:val="20"/>
    </w:rPr>
  </w:style>
  <w:style w:type="paragraph" w:styleId="TOC1">
    <w:name w:val="toc 1"/>
    <w:basedOn w:val="Normal"/>
    <w:next w:val="Normal"/>
    <w:autoRedefine/>
    <w:uiPriority w:val="39"/>
    <w:rsid w:val="007B62E5"/>
    <w:pPr>
      <w:spacing w:after="0" w:line="240" w:lineRule="auto"/>
    </w:pPr>
    <w:rPr>
      <w:rFonts w:ascii="Times" w:eastAsia="Times" w:hAnsi="Times" w:cs="Times New Roman"/>
      <w:color w:val="auto"/>
      <w:sz w:val="24"/>
      <w:szCs w:val="20"/>
    </w:rPr>
  </w:style>
  <w:style w:type="paragraph" w:styleId="TOC3">
    <w:name w:val="toc 3"/>
    <w:basedOn w:val="Normal"/>
    <w:next w:val="Normal"/>
    <w:autoRedefine/>
    <w:uiPriority w:val="39"/>
    <w:rsid w:val="007B62E5"/>
    <w:pPr>
      <w:spacing w:after="0" w:line="240" w:lineRule="auto"/>
      <w:ind w:left="480"/>
    </w:pPr>
    <w:rPr>
      <w:rFonts w:ascii="Times" w:eastAsia="Times" w:hAnsi="Times" w:cs="Times New Roman"/>
      <w:color w:val="auto"/>
      <w:sz w:val="24"/>
      <w:szCs w:val="20"/>
    </w:rPr>
  </w:style>
  <w:style w:type="paragraph" w:styleId="TOC4">
    <w:name w:val="toc 4"/>
    <w:basedOn w:val="Normal"/>
    <w:next w:val="Normal"/>
    <w:autoRedefine/>
    <w:rsid w:val="007B62E5"/>
    <w:pPr>
      <w:spacing w:after="0" w:line="240" w:lineRule="auto"/>
      <w:ind w:left="720"/>
    </w:pPr>
    <w:rPr>
      <w:rFonts w:ascii="Times" w:eastAsia="Times" w:hAnsi="Times" w:cs="Times New Roman"/>
      <w:color w:val="auto"/>
      <w:sz w:val="24"/>
      <w:szCs w:val="20"/>
    </w:rPr>
  </w:style>
  <w:style w:type="paragraph" w:styleId="TOC5">
    <w:name w:val="toc 5"/>
    <w:basedOn w:val="Normal"/>
    <w:next w:val="Normal"/>
    <w:autoRedefine/>
    <w:rsid w:val="007B62E5"/>
    <w:pPr>
      <w:spacing w:after="0" w:line="240" w:lineRule="auto"/>
      <w:ind w:left="960"/>
    </w:pPr>
    <w:rPr>
      <w:rFonts w:ascii="Times" w:eastAsia="Times" w:hAnsi="Times" w:cs="Times New Roman"/>
      <w:color w:val="auto"/>
      <w:sz w:val="24"/>
      <w:szCs w:val="20"/>
    </w:rPr>
  </w:style>
  <w:style w:type="paragraph" w:styleId="TOC6">
    <w:name w:val="toc 6"/>
    <w:basedOn w:val="Normal"/>
    <w:next w:val="Normal"/>
    <w:autoRedefine/>
    <w:rsid w:val="007B62E5"/>
    <w:pPr>
      <w:spacing w:after="0" w:line="240" w:lineRule="auto"/>
      <w:ind w:left="1200"/>
    </w:pPr>
    <w:rPr>
      <w:rFonts w:ascii="Times" w:eastAsia="Times" w:hAnsi="Times" w:cs="Times New Roman"/>
      <w:color w:val="auto"/>
      <w:sz w:val="24"/>
      <w:szCs w:val="20"/>
    </w:rPr>
  </w:style>
  <w:style w:type="paragraph" w:styleId="TOC7">
    <w:name w:val="toc 7"/>
    <w:basedOn w:val="Normal"/>
    <w:next w:val="Normal"/>
    <w:autoRedefine/>
    <w:rsid w:val="007B62E5"/>
    <w:pPr>
      <w:spacing w:after="0" w:line="240" w:lineRule="auto"/>
      <w:ind w:left="1440"/>
    </w:pPr>
    <w:rPr>
      <w:rFonts w:ascii="Times" w:eastAsia="Times" w:hAnsi="Times" w:cs="Times New Roman"/>
      <w:color w:val="auto"/>
      <w:sz w:val="24"/>
      <w:szCs w:val="20"/>
    </w:rPr>
  </w:style>
  <w:style w:type="paragraph" w:styleId="TOC8">
    <w:name w:val="toc 8"/>
    <w:basedOn w:val="Normal"/>
    <w:next w:val="Normal"/>
    <w:autoRedefine/>
    <w:rsid w:val="007B62E5"/>
    <w:pPr>
      <w:spacing w:after="0" w:line="240" w:lineRule="auto"/>
      <w:ind w:left="1680"/>
    </w:pPr>
    <w:rPr>
      <w:rFonts w:ascii="Times" w:eastAsia="Times" w:hAnsi="Times" w:cs="Times New Roman"/>
      <w:color w:val="auto"/>
      <w:sz w:val="24"/>
      <w:szCs w:val="20"/>
    </w:rPr>
  </w:style>
  <w:style w:type="paragraph" w:styleId="TOC9">
    <w:name w:val="toc 9"/>
    <w:basedOn w:val="Normal"/>
    <w:next w:val="Normal"/>
    <w:autoRedefine/>
    <w:rsid w:val="007B62E5"/>
    <w:pPr>
      <w:spacing w:after="0" w:line="240" w:lineRule="auto"/>
      <w:ind w:left="1920"/>
    </w:pPr>
    <w:rPr>
      <w:rFonts w:ascii="Times" w:eastAsia="Times" w:hAnsi="Times" w:cs="Times New Roman"/>
      <w:color w:val="auto"/>
      <w:sz w:val="24"/>
      <w:szCs w:val="20"/>
    </w:rPr>
  </w:style>
  <w:style w:type="paragraph" w:styleId="BodyTextIndent">
    <w:name w:val="Body Text Indent"/>
    <w:basedOn w:val="Normal"/>
    <w:link w:val="BodyTextIndentChar"/>
    <w:rsid w:val="007B62E5"/>
    <w:pPr>
      <w:spacing w:after="0" w:line="240" w:lineRule="auto"/>
      <w:ind w:left="720"/>
    </w:pPr>
    <w:rPr>
      <w:rFonts w:ascii="Times New Roman" w:eastAsia="Times" w:hAnsi="Times New Roman" w:cs="Times New Roman"/>
      <w:iCs/>
      <w:color w:val="auto"/>
      <w:szCs w:val="20"/>
    </w:rPr>
  </w:style>
  <w:style w:type="character" w:customStyle="1" w:styleId="BodyTextIndentChar">
    <w:name w:val="Body Text Indent Char"/>
    <w:basedOn w:val="DefaultParagraphFont"/>
    <w:link w:val="BodyTextIndent"/>
    <w:rsid w:val="007B62E5"/>
    <w:rPr>
      <w:rFonts w:ascii="Times New Roman" w:eastAsia="Times" w:hAnsi="Times New Roman" w:cs="Times New Roman"/>
      <w:iCs/>
      <w:szCs w:val="20"/>
    </w:rPr>
  </w:style>
  <w:style w:type="paragraph" w:styleId="BodyTextIndent2">
    <w:name w:val="Body Text Indent 2"/>
    <w:basedOn w:val="Normal"/>
    <w:link w:val="BodyTextIndent2Char"/>
    <w:rsid w:val="007B62E5"/>
    <w:pPr>
      <w:autoSpaceDE w:val="0"/>
      <w:autoSpaceDN w:val="0"/>
      <w:adjustRightInd w:val="0"/>
      <w:spacing w:after="0" w:line="240" w:lineRule="auto"/>
      <w:ind w:left="360"/>
    </w:pPr>
    <w:rPr>
      <w:rFonts w:ascii="Times New Roman" w:eastAsia="Times New Roman" w:hAnsi="Times New Roman" w:cs="Times New Roman"/>
      <w:color w:val="auto"/>
      <w:sz w:val="20"/>
      <w:szCs w:val="16"/>
    </w:rPr>
  </w:style>
  <w:style w:type="character" w:customStyle="1" w:styleId="BodyTextIndent2Char">
    <w:name w:val="Body Text Indent 2 Char"/>
    <w:basedOn w:val="DefaultParagraphFont"/>
    <w:link w:val="BodyTextIndent2"/>
    <w:rsid w:val="007B62E5"/>
    <w:rPr>
      <w:rFonts w:ascii="Times New Roman" w:eastAsia="Times New Roman" w:hAnsi="Times New Roman" w:cs="Times New Roman"/>
      <w:sz w:val="20"/>
      <w:szCs w:val="16"/>
    </w:rPr>
  </w:style>
  <w:style w:type="character" w:customStyle="1" w:styleId="content1">
    <w:name w:val="content1"/>
    <w:rsid w:val="007B62E5"/>
    <w:rPr>
      <w:rFonts w:ascii="Arial" w:hAnsi="Arial" w:cs="Arial" w:hint="default"/>
      <w:b w:val="0"/>
      <w:bCs w:val="0"/>
      <w:strike w:val="0"/>
      <w:dstrike w:val="0"/>
      <w:color w:val="000000"/>
      <w:sz w:val="18"/>
      <w:szCs w:val="18"/>
      <w:u w:val="none"/>
      <w:effect w:val="none"/>
    </w:rPr>
  </w:style>
  <w:style w:type="paragraph" w:customStyle="1" w:styleId="TableHeader">
    <w:name w:val="Table Header"/>
    <w:basedOn w:val="Header"/>
    <w:rsid w:val="007B62E5"/>
    <w:pPr>
      <w:tabs>
        <w:tab w:val="clear" w:pos="4680"/>
        <w:tab w:val="clear" w:pos="9360"/>
        <w:tab w:val="center" w:pos="4320"/>
        <w:tab w:val="right" w:pos="8640"/>
      </w:tabs>
      <w:jc w:val="center"/>
    </w:pPr>
    <w:rPr>
      <w:rFonts w:ascii="Arial" w:eastAsia="Times New Roman" w:hAnsi="Arial" w:cs="Times New Roman"/>
      <w:b/>
      <w:caps/>
      <w:color w:val="auto"/>
      <w:sz w:val="20"/>
      <w:szCs w:val="20"/>
    </w:rPr>
  </w:style>
  <w:style w:type="table" w:styleId="TableGrid">
    <w:name w:val="Table Grid"/>
    <w:basedOn w:val="TableNormal"/>
    <w:uiPriority w:val="59"/>
    <w:rsid w:val="007B62E5"/>
    <w:pPr>
      <w:spacing w:after="0" w:line="240" w:lineRule="auto"/>
    </w:pPr>
    <w:rPr>
      <w:rFonts w:ascii="Times" w:eastAsia="Times" w:hAnsi="Times"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mmarydatacolumnvalue">
    <w:name w:val="summary_datacolumnvalue"/>
    <w:rsid w:val="007B62E5"/>
  </w:style>
  <w:style w:type="paragraph" w:styleId="TOCHeading">
    <w:name w:val="TOC Heading"/>
    <w:basedOn w:val="Heading1"/>
    <w:next w:val="Normal"/>
    <w:uiPriority w:val="39"/>
    <w:semiHidden/>
    <w:unhideWhenUsed/>
    <w:qFormat/>
    <w:rsid w:val="007B62E5"/>
    <w:pPr>
      <w:spacing w:before="480" w:line="276" w:lineRule="auto"/>
      <w:outlineLvl w:val="9"/>
    </w:pPr>
    <w:rPr>
      <w:rFonts w:ascii="Cambria" w:eastAsia="MS Gothic" w:hAnsi="Cambria" w:cs="Times New Roman"/>
      <w:b/>
      <w:bCs/>
      <w:color w:val="365F91"/>
      <w:sz w:val="28"/>
      <w:szCs w:val="28"/>
      <w:lang w:eastAsia="ja-JP"/>
    </w:rPr>
  </w:style>
  <w:style w:type="character" w:customStyle="1" w:styleId="UnresolvedMention1">
    <w:name w:val="Unresolved Mention1"/>
    <w:basedOn w:val="DefaultParagraphFont"/>
    <w:uiPriority w:val="99"/>
    <w:semiHidden/>
    <w:unhideWhenUsed/>
    <w:rsid w:val="007B62E5"/>
    <w:rPr>
      <w:color w:val="808080"/>
      <w:shd w:val="clear" w:color="auto" w:fill="E6E6E6"/>
    </w:rPr>
  </w:style>
  <w:style w:type="paragraph" w:styleId="Revision">
    <w:name w:val="Revision"/>
    <w:hidden/>
    <w:uiPriority w:val="99"/>
    <w:semiHidden/>
    <w:rsid w:val="007B62E5"/>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01CB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0F0842"/>
    <w:rPr>
      <w:sz w:val="16"/>
      <w:szCs w:val="16"/>
    </w:rPr>
  </w:style>
  <w:style w:type="paragraph" w:styleId="CommentText">
    <w:name w:val="annotation text"/>
    <w:basedOn w:val="Normal"/>
    <w:link w:val="CommentTextChar"/>
    <w:uiPriority w:val="99"/>
    <w:semiHidden/>
    <w:unhideWhenUsed/>
    <w:rsid w:val="000F0842"/>
    <w:pPr>
      <w:spacing w:line="240" w:lineRule="auto"/>
    </w:pPr>
    <w:rPr>
      <w:sz w:val="20"/>
      <w:szCs w:val="20"/>
    </w:rPr>
  </w:style>
  <w:style w:type="character" w:customStyle="1" w:styleId="CommentTextChar">
    <w:name w:val="Comment Text Char"/>
    <w:basedOn w:val="DefaultParagraphFont"/>
    <w:link w:val="CommentText"/>
    <w:uiPriority w:val="99"/>
    <w:semiHidden/>
    <w:rsid w:val="000F0842"/>
    <w:rPr>
      <w:sz w:val="20"/>
      <w:szCs w:val="20"/>
    </w:rPr>
  </w:style>
  <w:style w:type="paragraph" w:styleId="CommentSubject">
    <w:name w:val="annotation subject"/>
    <w:basedOn w:val="CommentText"/>
    <w:next w:val="CommentText"/>
    <w:link w:val="CommentSubjectChar"/>
    <w:uiPriority w:val="99"/>
    <w:semiHidden/>
    <w:unhideWhenUsed/>
    <w:rsid w:val="000F0842"/>
    <w:rPr>
      <w:b/>
      <w:bCs/>
    </w:rPr>
  </w:style>
  <w:style w:type="character" w:customStyle="1" w:styleId="CommentSubjectChar">
    <w:name w:val="Comment Subject Char"/>
    <w:basedOn w:val="CommentTextChar"/>
    <w:link w:val="CommentSubject"/>
    <w:uiPriority w:val="99"/>
    <w:semiHidden/>
    <w:rsid w:val="000F084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mailto:inquiries@dnabehavior.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www.dnabehavior.co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35" Type="http://schemas.openxmlformats.org/officeDocument/2006/relationships/footer" Target="footer1.xml"/><Relationship Id="rId8"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JBoRAN5vMt6kX4DUmRljYu4Yg==">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0</Words>
  <Characters>1725</Characters>
  <Application>Microsoft Office Word</Application>
  <DocSecurity>0</DocSecurity>
  <Lines>3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cott</dc:creator>
  <cp:keywords/>
  <dc:description/>
  <cp:lastModifiedBy>Hugh Massie</cp:lastModifiedBy>
  <cp:revision>3</cp:revision>
  <cp:lastPrinted>2021-11-18T00:22:00Z</cp:lastPrinted>
  <dcterms:created xsi:type="dcterms:W3CDTF">2022-08-18T21:20:00Z</dcterms:created>
  <dcterms:modified xsi:type="dcterms:W3CDTF">2022-08-18T21:21:00Z</dcterms:modified>
</cp:coreProperties>
</file>